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39EDF4" w14:textId="77777777" w:rsidR="002851E4" w:rsidRDefault="002851E4" w:rsidP="00EA280F">
      <w:pPr>
        <w:suppressAutoHyphens/>
        <w:jc w:val="center"/>
        <w:rPr>
          <w:b/>
          <w:color w:val="FF0000"/>
          <w:sz w:val="32"/>
          <w:szCs w:val="32"/>
        </w:rPr>
      </w:pPr>
    </w:p>
    <w:p w14:paraId="5DC8352D" w14:textId="1AACBF77" w:rsidR="00C331B7" w:rsidRPr="002851E4" w:rsidRDefault="002851E4" w:rsidP="00EA280F">
      <w:pPr>
        <w:suppressAutoHyphens/>
        <w:jc w:val="center"/>
        <w:rPr>
          <w:kern w:val="1"/>
          <w:sz w:val="32"/>
          <w:szCs w:val="28"/>
          <w:lang w:val="en-US"/>
        </w:rPr>
      </w:pPr>
      <w:r w:rsidRPr="002851E4">
        <w:rPr>
          <w:b/>
          <w:sz w:val="32"/>
          <w:szCs w:val="32"/>
        </w:rPr>
        <w:t>ISE Committee for Scientific Research</w:t>
      </w:r>
    </w:p>
    <w:p w14:paraId="62AC4690" w14:textId="77777777" w:rsidR="007C0190" w:rsidRPr="002851E4" w:rsidRDefault="007C0190" w:rsidP="00C331B7">
      <w:pPr>
        <w:suppressAutoHyphens/>
        <w:jc w:val="both"/>
        <w:rPr>
          <w:kern w:val="1"/>
          <w:sz w:val="28"/>
          <w:lang w:val="en-US"/>
        </w:rPr>
      </w:pPr>
    </w:p>
    <w:p w14:paraId="5771AB17" w14:textId="77777777" w:rsidR="008C5739" w:rsidRPr="002851E4" w:rsidRDefault="007C0190" w:rsidP="007C0190">
      <w:pPr>
        <w:suppressAutoHyphens/>
        <w:jc w:val="center"/>
        <w:rPr>
          <w:b/>
          <w:bCs/>
          <w:kern w:val="1"/>
          <w:sz w:val="32"/>
          <w:szCs w:val="28"/>
          <w:lang w:val="en-US"/>
        </w:rPr>
      </w:pPr>
      <w:r w:rsidRPr="00EA2917">
        <w:rPr>
          <w:b/>
          <w:bCs/>
          <w:kern w:val="1"/>
          <w:sz w:val="32"/>
          <w:szCs w:val="28"/>
        </w:rPr>
        <w:t xml:space="preserve">Application for approval of a research project </w:t>
      </w:r>
    </w:p>
    <w:p w14:paraId="79FB663F" w14:textId="28D691BE" w:rsidR="007C0190" w:rsidRPr="002851E4" w:rsidRDefault="007C0190" w:rsidP="007C0190">
      <w:pPr>
        <w:suppressAutoHyphens/>
        <w:jc w:val="center"/>
        <w:rPr>
          <w:b/>
          <w:bCs/>
          <w:kern w:val="1"/>
          <w:sz w:val="32"/>
          <w:szCs w:val="28"/>
          <w:lang w:val="en-US"/>
        </w:rPr>
      </w:pPr>
      <w:r w:rsidRPr="00EA2917">
        <w:rPr>
          <w:b/>
          <w:bCs/>
          <w:kern w:val="1"/>
          <w:sz w:val="32"/>
          <w:szCs w:val="28"/>
        </w:rPr>
        <w:t>(analysis of secondary data)</w:t>
      </w:r>
    </w:p>
    <w:p w14:paraId="4ED5098F" w14:textId="77777777" w:rsidR="007C0190" w:rsidRPr="002851E4" w:rsidRDefault="007C0190" w:rsidP="00C331B7">
      <w:pPr>
        <w:suppressAutoHyphens/>
        <w:jc w:val="both"/>
        <w:rPr>
          <w:kern w:val="1"/>
          <w:szCs w:val="22"/>
          <w:lang w:val="en-US"/>
        </w:rPr>
      </w:pPr>
    </w:p>
    <w:p w14:paraId="412FF649" w14:textId="77777777" w:rsidR="002851E4" w:rsidRPr="002851E4" w:rsidRDefault="002851E4" w:rsidP="002851E4">
      <w:pPr>
        <w:widowControl w:val="0"/>
        <w:tabs>
          <w:tab w:val="right" w:pos="9026"/>
        </w:tabs>
        <w:suppressAutoHyphens/>
        <w:rPr>
          <w:b/>
          <w:kern w:val="1"/>
          <w:lang w:val="en-US"/>
        </w:rPr>
      </w:pPr>
      <w:r w:rsidRPr="002851E4">
        <w:rPr>
          <w:b/>
          <w:bCs/>
          <w:kern w:val="1"/>
          <w:lang w:val="en-US"/>
        </w:rPr>
        <w:t>Instructions:</w:t>
      </w:r>
    </w:p>
    <w:p w14:paraId="68082895" w14:textId="6FEC7988" w:rsidR="002851E4" w:rsidRPr="002851E4" w:rsidRDefault="002851E4" w:rsidP="002851E4">
      <w:pPr>
        <w:widowControl w:val="0"/>
        <w:numPr>
          <w:ilvl w:val="0"/>
          <w:numId w:val="19"/>
        </w:numPr>
        <w:tabs>
          <w:tab w:val="right" w:pos="9026"/>
        </w:tabs>
        <w:suppressAutoHyphens/>
        <w:rPr>
          <w:kern w:val="1"/>
          <w:lang w:val="en-US"/>
        </w:rPr>
      </w:pPr>
      <w:r w:rsidRPr="002851E4">
        <w:rPr>
          <w:kern w:val="1"/>
          <w:lang w:val="en-US"/>
        </w:rPr>
        <w:t>Purpose: This form is for research projects involving the analysis of pre-existing (secondary) data that is not anonymized or publicly accessible. If your research involves analyzing anonymized and publicly available data, Committee approval is not required.</w:t>
      </w:r>
    </w:p>
    <w:p w14:paraId="1C09C2B5" w14:textId="6F354935" w:rsidR="002851E4" w:rsidRPr="002851E4" w:rsidRDefault="002851E4" w:rsidP="002851E4">
      <w:pPr>
        <w:widowControl w:val="0"/>
        <w:numPr>
          <w:ilvl w:val="0"/>
          <w:numId w:val="19"/>
        </w:numPr>
        <w:tabs>
          <w:tab w:val="right" w:pos="9026"/>
        </w:tabs>
        <w:suppressAutoHyphens/>
        <w:rPr>
          <w:kern w:val="1"/>
          <w:lang w:val="en-US"/>
        </w:rPr>
      </w:pPr>
      <w:r w:rsidRPr="002851E4">
        <w:rPr>
          <w:kern w:val="1"/>
          <w:lang w:val="en-US"/>
        </w:rPr>
        <w:t xml:space="preserve">Primary Data Collection: If your research involves collecting new data directly (e.g., through questionnaires, experiments), please complete the primary data collection form in </w:t>
      </w:r>
      <w:r>
        <w:rPr>
          <w:kern w:val="1"/>
          <w:lang w:val="en-US"/>
        </w:rPr>
        <w:t>Annex</w:t>
      </w:r>
      <w:r w:rsidRPr="002851E4">
        <w:rPr>
          <w:kern w:val="1"/>
          <w:lang w:val="en-US"/>
        </w:rPr>
        <w:t xml:space="preserve"> 1 of </w:t>
      </w:r>
      <w:r>
        <w:rPr>
          <w:kern w:val="1"/>
          <w:lang w:val="en-US"/>
        </w:rPr>
        <w:t xml:space="preserve">Research Ethics Policy of ISE </w:t>
      </w:r>
      <w:r w:rsidRPr="002851E4">
        <w:rPr>
          <w:kern w:val="1"/>
          <w:lang w:val="en-US"/>
        </w:rPr>
        <w:t>instead.</w:t>
      </w:r>
    </w:p>
    <w:p w14:paraId="3D7F66C8" w14:textId="35B0662E" w:rsidR="002851E4" w:rsidRPr="002851E4" w:rsidRDefault="002851E4" w:rsidP="002851E4">
      <w:pPr>
        <w:widowControl w:val="0"/>
        <w:numPr>
          <w:ilvl w:val="0"/>
          <w:numId w:val="19"/>
        </w:numPr>
        <w:tabs>
          <w:tab w:val="right" w:pos="9026"/>
        </w:tabs>
        <w:suppressAutoHyphens/>
        <w:rPr>
          <w:kern w:val="1"/>
          <w:lang w:val="en-US"/>
        </w:rPr>
      </w:pPr>
      <w:r w:rsidRPr="002851E4">
        <w:rPr>
          <w:kern w:val="1"/>
          <w:lang w:val="en-US"/>
        </w:rPr>
        <w:t xml:space="preserve">Submission: Send the completed form to the Chair of </w:t>
      </w:r>
      <w:r>
        <w:rPr>
          <w:kern w:val="1"/>
          <w:lang w:val="en-US"/>
        </w:rPr>
        <w:t>ISE</w:t>
      </w:r>
      <w:r w:rsidRPr="002851E4">
        <w:rPr>
          <w:kern w:val="1"/>
          <w:lang w:val="en-US"/>
        </w:rPr>
        <w:t xml:space="preserve"> Committee </w:t>
      </w:r>
      <w:r>
        <w:rPr>
          <w:kern w:val="1"/>
          <w:lang w:val="en-US"/>
        </w:rPr>
        <w:t xml:space="preserve">for Scientific Research </w:t>
      </w:r>
      <w:r w:rsidRPr="002851E4">
        <w:rPr>
          <w:kern w:val="1"/>
          <w:lang w:val="en-US"/>
        </w:rPr>
        <w:t xml:space="preserve">via the official email address listed on the </w:t>
      </w:r>
      <w:r>
        <w:rPr>
          <w:kern w:val="1"/>
          <w:lang w:val="en-US"/>
        </w:rPr>
        <w:t>University</w:t>
      </w:r>
      <w:r w:rsidRPr="002851E4">
        <w:rPr>
          <w:kern w:val="1"/>
          <w:lang w:val="en-US"/>
        </w:rPr>
        <w:t xml:space="preserve"> website.</w:t>
      </w:r>
    </w:p>
    <w:p w14:paraId="5B96D601" w14:textId="77777777" w:rsidR="002851E4" w:rsidRPr="002851E4" w:rsidRDefault="002851E4" w:rsidP="002851E4">
      <w:pPr>
        <w:widowControl w:val="0"/>
        <w:numPr>
          <w:ilvl w:val="0"/>
          <w:numId w:val="19"/>
        </w:numPr>
        <w:tabs>
          <w:tab w:val="right" w:pos="9026"/>
        </w:tabs>
        <w:suppressAutoHyphens/>
        <w:rPr>
          <w:kern w:val="1"/>
          <w:lang w:val="en-US"/>
        </w:rPr>
      </w:pPr>
      <w:r w:rsidRPr="002851E4">
        <w:rPr>
          <w:kern w:val="1"/>
          <w:lang w:val="en-US"/>
        </w:rPr>
        <w:t>Answering Questions: Respond to each question by entering your answers in the designated white boxes.</w:t>
      </w:r>
    </w:p>
    <w:p w14:paraId="449CCBEA" w14:textId="77777777" w:rsidR="002851E4" w:rsidRPr="002851E4" w:rsidRDefault="002851E4" w:rsidP="002851E4">
      <w:pPr>
        <w:widowControl w:val="0"/>
        <w:numPr>
          <w:ilvl w:val="0"/>
          <w:numId w:val="19"/>
        </w:numPr>
        <w:tabs>
          <w:tab w:val="right" w:pos="9026"/>
        </w:tabs>
        <w:suppressAutoHyphens/>
        <w:rPr>
          <w:kern w:val="1"/>
          <w:lang w:val="en-US"/>
        </w:rPr>
      </w:pPr>
      <w:r w:rsidRPr="002851E4">
        <w:rPr>
          <w:kern w:val="1"/>
          <w:lang w:val="en-US"/>
        </w:rPr>
        <w:t>Completeness: Answer all questions without removing any from the form. If a question does not apply to your research, write "Not applicable" or "N/A" in the answer box.</w:t>
      </w:r>
    </w:p>
    <w:p w14:paraId="4E47AAE5" w14:textId="77777777" w:rsidR="002851E4" w:rsidRPr="002851E4" w:rsidRDefault="002851E4" w:rsidP="002851E4">
      <w:pPr>
        <w:widowControl w:val="0"/>
        <w:numPr>
          <w:ilvl w:val="0"/>
          <w:numId w:val="19"/>
        </w:numPr>
        <w:tabs>
          <w:tab w:val="right" w:pos="9026"/>
        </w:tabs>
        <w:suppressAutoHyphens/>
        <w:rPr>
          <w:b/>
          <w:kern w:val="1"/>
          <w:lang w:val="en-US"/>
        </w:rPr>
      </w:pPr>
      <w:r w:rsidRPr="002851E4">
        <w:rPr>
          <w:kern w:val="1"/>
          <w:lang w:val="en-US"/>
        </w:rPr>
        <w:t>Supervisor Review (if applicable): If you are a student (undergraduate, master’s, or doctoral), please review your responses with your supervisor before submitting the form</w:t>
      </w:r>
      <w:r w:rsidRPr="002851E4">
        <w:rPr>
          <w:b/>
          <w:kern w:val="1"/>
          <w:lang w:val="en-US"/>
        </w:rPr>
        <w:t>.</w:t>
      </w:r>
    </w:p>
    <w:p w14:paraId="050E5ECD" w14:textId="77777777" w:rsidR="003E36E0" w:rsidRPr="002851E4" w:rsidRDefault="003E36E0" w:rsidP="003E36E0">
      <w:pPr>
        <w:widowControl w:val="0"/>
        <w:tabs>
          <w:tab w:val="right" w:pos="9026"/>
        </w:tabs>
        <w:suppressAutoHyphens/>
        <w:rPr>
          <w:kern w:val="1"/>
          <w:szCs w:val="22"/>
          <w:lang w:val="en-US"/>
        </w:rPr>
      </w:pPr>
    </w:p>
    <w:tbl>
      <w:tblPr>
        <w:tblStyle w:val="TableGrid"/>
        <w:tblW w:w="0" w:type="auto"/>
        <w:tblLook w:val="04A0" w:firstRow="1" w:lastRow="0" w:firstColumn="1" w:lastColumn="0" w:noHBand="0" w:noVBand="1"/>
      </w:tblPr>
      <w:tblGrid>
        <w:gridCol w:w="1980"/>
        <w:gridCol w:w="8208"/>
      </w:tblGrid>
      <w:tr w:rsidR="00921E7F" w14:paraId="762F7737" w14:textId="77777777" w:rsidTr="00510AE1">
        <w:tc>
          <w:tcPr>
            <w:tcW w:w="1980" w:type="dxa"/>
            <w:shd w:val="clear" w:color="auto" w:fill="F7CAAC" w:themeFill="accent2" w:themeFillTint="66"/>
          </w:tcPr>
          <w:p w14:paraId="1263E47F" w14:textId="77777777" w:rsidR="00921E7F" w:rsidRPr="003E36E0" w:rsidRDefault="00921E7F" w:rsidP="00510AE1">
            <w:pPr>
              <w:widowControl w:val="0"/>
              <w:tabs>
                <w:tab w:val="right" w:pos="9026"/>
              </w:tabs>
              <w:suppressAutoHyphens/>
              <w:rPr>
                <w:b/>
                <w:bCs/>
                <w:kern w:val="1"/>
                <w:szCs w:val="22"/>
                <w:lang w:val="ru-RU"/>
              </w:rPr>
            </w:pPr>
            <w:r w:rsidRPr="003E36E0">
              <w:rPr>
                <w:b/>
                <w:bCs/>
                <w:kern w:val="1"/>
                <w:szCs w:val="22"/>
              </w:rPr>
              <w:t>Name and Surname</w:t>
            </w:r>
          </w:p>
        </w:tc>
        <w:tc>
          <w:tcPr>
            <w:tcW w:w="8208" w:type="dxa"/>
          </w:tcPr>
          <w:p w14:paraId="1D4188F2" w14:textId="77777777" w:rsidR="00921E7F" w:rsidRDefault="00921E7F" w:rsidP="00510AE1">
            <w:pPr>
              <w:widowControl w:val="0"/>
              <w:tabs>
                <w:tab w:val="right" w:pos="9026"/>
              </w:tabs>
              <w:suppressAutoHyphens/>
              <w:rPr>
                <w:kern w:val="1"/>
                <w:szCs w:val="22"/>
                <w:lang w:val="ru-RU"/>
              </w:rPr>
            </w:pPr>
          </w:p>
        </w:tc>
      </w:tr>
      <w:tr w:rsidR="00921E7F" w14:paraId="0FD7D909" w14:textId="77777777" w:rsidTr="00510AE1">
        <w:tc>
          <w:tcPr>
            <w:tcW w:w="1980" w:type="dxa"/>
            <w:shd w:val="clear" w:color="auto" w:fill="F7CAAC" w:themeFill="accent2" w:themeFillTint="66"/>
          </w:tcPr>
          <w:p w14:paraId="15FD67E1" w14:textId="77777777" w:rsidR="00921E7F" w:rsidRPr="003E36E0" w:rsidRDefault="00921E7F" w:rsidP="00510AE1">
            <w:pPr>
              <w:widowControl w:val="0"/>
              <w:tabs>
                <w:tab w:val="right" w:pos="9026"/>
              </w:tabs>
              <w:suppressAutoHyphens/>
              <w:rPr>
                <w:kern w:val="1"/>
                <w:szCs w:val="22"/>
                <w:lang w:val="ru-RU"/>
              </w:rPr>
            </w:pPr>
            <w:r>
              <w:rPr>
                <w:b/>
              </w:rPr>
              <w:t>Institutional mailing address</w:t>
            </w:r>
          </w:p>
        </w:tc>
        <w:tc>
          <w:tcPr>
            <w:tcW w:w="8208" w:type="dxa"/>
          </w:tcPr>
          <w:p w14:paraId="3586CF9F" w14:textId="77777777" w:rsidR="00921E7F" w:rsidRDefault="00921E7F" w:rsidP="00510AE1">
            <w:pPr>
              <w:widowControl w:val="0"/>
              <w:tabs>
                <w:tab w:val="right" w:pos="9026"/>
              </w:tabs>
              <w:suppressAutoHyphens/>
              <w:rPr>
                <w:kern w:val="1"/>
                <w:szCs w:val="22"/>
                <w:lang w:val="ru-RU"/>
              </w:rPr>
            </w:pPr>
          </w:p>
        </w:tc>
      </w:tr>
      <w:tr w:rsidR="00921E7F" w14:paraId="56AF4A21" w14:textId="77777777" w:rsidTr="00510AE1">
        <w:tc>
          <w:tcPr>
            <w:tcW w:w="1980" w:type="dxa"/>
            <w:shd w:val="clear" w:color="auto" w:fill="F7CAAC" w:themeFill="accent2" w:themeFillTint="66"/>
          </w:tcPr>
          <w:p w14:paraId="66ADF2AD" w14:textId="77777777" w:rsidR="00921E7F" w:rsidRPr="003E36E0" w:rsidRDefault="00921E7F" w:rsidP="00510AE1">
            <w:pPr>
              <w:widowControl w:val="0"/>
              <w:tabs>
                <w:tab w:val="right" w:pos="9026"/>
              </w:tabs>
              <w:suppressAutoHyphens/>
              <w:rPr>
                <w:b/>
                <w:bCs/>
                <w:kern w:val="1"/>
                <w:szCs w:val="22"/>
                <w:lang w:val="ru-RU"/>
              </w:rPr>
            </w:pPr>
            <w:r w:rsidRPr="003E36E0">
              <w:rPr>
                <w:b/>
                <w:bCs/>
                <w:kern w:val="1"/>
                <w:szCs w:val="22"/>
              </w:rPr>
              <w:t>Status</w:t>
            </w:r>
            <w:r>
              <w:rPr>
                <w:b/>
                <w:bCs/>
                <w:kern w:val="1"/>
                <w:szCs w:val="22"/>
              </w:rPr>
              <w:t>/Position</w:t>
            </w:r>
          </w:p>
        </w:tc>
        <w:tc>
          <w:tcPr>
            <w:tcW w:w="8208" w:type="dxa"/>
          </w:tcPr>
          <w:p w14:paraId="3A43D0D5" w14:textId="77777777" w:rsidR="00921E7F" w:rsidRPr="00F00557" w:rsidRDefault="00921E7F" w:rsidP="00510AE1">
            <w:pPr>
              <w:widowControl w:val="0"/>
              <w:tabs>
                <w:tab w:val="right" w:pos="9026"/>
              </w:tabs>
              <w:suppressAutoHyphens/>
              <w:rPr>
                <w:kern w:val="1"/>
                <w:szCs w:val="22"/>
                <w:lang w:val="en-US"/>
              </w:rPr>
            </w:pPr>
            <w:r>
              <w:rPr>
                <w:kern w:val="1"/>
                <w:szCs w:val="22"/>
              </w:rPr>
              <w:t>Faculty member/ Researcher/ Undergraduate Student/Master's Student/Doctoral Student</w:t>
            </w:r>
          </w:p>
        </w:tc>
      </w:tr>
      <w:tr w:rsidR="00921E7F" w14:paraId="773747AE" w14:textId="77777777" w:rsidTr="00510AE1">
        <w:tc>
          <w:tcPr>
            <w:tcW w:w="1980" w:type="dxa"/>
            <w:shd w:val="clear" w:color="auto" w:fill="F7CAAC" w:themeFill="accent2" w:themeFillTint="66"/>
          </w:tcPr>
          <w:p w14:paraId="1DBBAA29" w14:textId="77777777" w:rsidR="00921E7F" w:rsidRPr="00A02955" w:rsidRDefault="00921E7F" w:rsidP="00510AE1">
            <w:pPr>
              <w:widowControl w:val="0"/>
              <w:tabs>
                <w:tab w:val="right" w:pos="9026"/>
              </w:tabs>
              <w:suppressAutoHyphens/>
              <w:rPr>
                <w:b/>
                <w:bCs/>
                <w:kern w:val="1"/>
                <w:szCs w:val="22"/>
                <w:lang w:val="en-US"/>
              </w:rPr>
            </w:pPr>
            <w:r w:rsidRPr="00A02955">
              <w:rPr>
                <w:b/>
                <w:bCs/>
                <w:kern w:val="1"/>
                <w:szCs w:val="22"/>
              </w:rPr>
              <w:t>Title of the research project</w:t>
            </w:r>
          </w:p>
        </w:tc>
        <w:tc>
          <w:tcPr>
            <w:tcW w:w="8208" w:type="dxa"/>
          </w:tcPr>
          <w:p w14:paraId="437B9606" w14:textId="77777777" w:rsidR="00921E7F" w:rsidRPr="00A02955" w:rsidRDefault="00921E7F" w:rsidP="00510AE1">
            <w:pPr>
              <w:widowControl w:val="0"/>
              <w:tabs>
                <w:tab w:val="right" w:pos="9026"/>
              </w:tabs>
              <w:suppressAutoHyphens/>
              <w:rPr>
                <w:kern w:val="1"/>
                <w:szCs w:val="22"/>
                <w:lang w:val="en-US"/>
              </w:rPr>
            </w:pPr>
          </w:p>
        </w:tc>
      </w:tr>
      <w:tr w:rsidR="00921E7F" w14:paraId="564BA3B9" w14:textId="77777777" w:rsidTr="00510AE1">
        <w:tc>
          <w:tcPr>
            <w:tcW w:w="1980" w:type="dxa"/>
            <w:shd w:val="clear" w:color="auto" w:fill="F7CAAC" w:themeFill="accent2" w:themeFillTint="66"/>
          </w:tcPr>
          <w:p w14:paraId="1EC5E6CF" w14:textId="77777777" w:rsidR="00921E7F" w:rsidRPr="00F00557" w:rsidRDefault="00921E7F" w:rsidP="00510AE1">
            <w:pPr>
              <w:widowControl w:val="0"/>
              <w:tabs>
                <w:tab w:val="right" w:pos="9026"/>
              </w:tabs>
              <w:suppressAutoHyphens/>
              <w:rPr>
                <w:b/>
                <w:bCs/>
                <w:kern w:val="1"/>
                <w:szCs w:val="22"/>
                <w:lang w:val="en-US"/>
              </w:rPr>
            </w:pPr>
            <w:r>
              <w:rPr>
                <w:b/>
                <w:bCs/>
                <w:kern w:val="1"/>
                <w:szCs w:val="22"/>
              </w:rPr>
              <w:t>Name and Surname of the supervisor</w:t>
            </w:r>
          </w:p>
        </w:tc>
        <w:tc>
          <w:tcPr>
            <w:tcW w:w="8208" w:type="dxa"/>
          </w:tcPr>
          <w:p w14:paraId="29344BC6" w14:textId="77777777" w:rsidR="00921E7F" w:rsidRPr="008242CD" w:rsidRDefault="00921E7F" w:rsidP="00510AE1">
            <w:pPr>
              <w:widowControl w:val="0"/>
              <w:tabs>
                <w:tab w:val="right" w:pos="9026"/>
              </w:tabs>
              <w:suppressAutoHyphens/>
              <w:rPr>
                <w:i/>
                <w:iCs/>
                <w:kern w:val="1"/>
                <w:szCs w:val="22"/>
                <w:lang w:val="ru-RU"/>
              </w:rPr>
            </w:pPr>
            <w:r w:rsidRPr="008242CD">
              <w:rPr>
                <w:i/>
                <w:iCs/>
                <w:kern w:val="1"/>
                <w:szCs w:val="22"/>
              </w:rPr>
              <w:t>(specify the School)</w:t>
            </w:r>
          </w:p>
        </w:tc>
      </w:tr>
      <w:tr w:rsidR="00921E7F" w:rsidRPr="00173AEB" w14:paraId="734AD206" w14:textId="77777777" w:rsidTr="00510AE1">
        <w:tc>
          <w:tcPr>
            <w:tcW w:w="1980" w:type="dxa"/>
            <w:shd w:val="clear" w:color="auto" w:fill="F7CAAC" w:themeFill="accent2" w:themeFillTint="66"/>
          </w:tcPr>
          <w:p w14:paraId="2ED4E446" w14:textId="77777777" w:rsidR="00921E7F" w:rsidRPr="00353B25" w:rsidRDefault="00921E7F" w:rsidP="00510AE1">
            <w:pPr>
              <w:widowControl w:val="0"/>
              <w:tabs>
                <w:tab w:val="right" w:pos="9026"/>
              </w:tabs>
              <w:suppressAutoHyphens/>
              <w:rPr>
                <w:b/>
                <w:bCs/>
                <w:kern w:val="1"/>
                <w:szCs w:val="22"/>
                <w:lang w:val="ru-RU"/>
              </w:rPr>
            </w:pPr>
            <w:r w:rsidRPr="00353B25">
              <w:rPr>
                <w:b/>
                <w:bCs/>
                <w:kern w:val="1"/>
                <w:szCs w:val="22"/>
              </w:rPr>
              <w:t>Collaborator/s</w:t>
            </w:r>
          </w:p>
        </w:tc>
        <w:tc>
          <w:tcPr>
            <w:tcW w:w="8208" w:type="dxa"/>
          </w:tcPr>
          <w:p w14:paraId="384612C5" w14:textId="77777777" w:rsidR="00921E7F" w:rsidRPr="00F00557" w:rsidRDefault="00921E7F" w:rsidP="00510AE1">
            <w:pPr>
              <w:widowControl w:val="0"/>
              <w:tabs>
                <w:tab w:val="right" w:pos="9026"/>
              </w:tabs>
              <w:suppressAutoHyphens/>
              <w:rPr>
                <w:i/>
                <w:iCs/>
                <w:kern w:val="1"/>
                <w:szCs w:val="22"/>
                <w:lang w:val="en-US"/>
              </w:rPr>
            </w:pPr>
            <w:r w:rsidRPr="008242CD">
              <w:rPr>
                <w:i/>
                <w:iCs/>
                <w:kern w:val="1"/>
                <w:szCs w:val="22"/>
              </w:rPr>
              <w:t>(indicate the names and surnames, as well as the place of work of the co-author/s)</w:t>
            </w:r>
          </w:p>
        </w:tc>
      </w:tr>
    </w:tbl>
    <w:p w14:paraId="43AE7C7B" w14:textId="77777777" w:rsidR="00C331B7" w:rsidRPr="00921E7F" w:rsidRDefault="00C331B7" w:rsidP="00C331B7">
      <w:pPr>
        <w:rPr>
          <w:b/>
          <w:szCs w:val="28"/>
          <w:u w:val="single"/>
        </w:rPr>
      </w:pPr>
    </w:p>
    <w:p w14:paraId="30AA9CA5" w14:textId="77777777" w:rsidR="00CE0640" w:rsidRPr="002851E4" w:rsidRDefault="00CE0640" w:rsidP="00C331B7">
      <w:pPr>
        <w:rPr>
          <w:b/>
          <w:szCs w:val="28"/>
          <w:u w:val="single"/>
          <w:lang w:val="en-US"/>
        </w:rPr>
      </w:pPr>
    </w:p>
    <w:tbl>
      <w:tblPr>
        <w:tblStyle w:val="TableGrid"/>
        <w:tblW w:w="0" w:type="auto"/>
        <w:tblLook w:val="04A0" w:firstRow="1" w:lastRow="0" w:firstColumn="1" w:lastColumn="0" w:noHBand="0" w:noVBand="1"/>
      </w:tblPr>
      <w:tblGrid>
        <w:gridCol w:w="10188"/>
      </w:tblGrid>
      <w:tr w:rsidR="00156F0A" w:rsidRPr="00156F0A" w14:paraId="23D7F153" w14:textId="77777777" w:rsidTr="00F36070">
        <w:tc>
          <w:tcPr>
            <w:tcW w:w="10188" w:type="dxa"/>
            <w:shd w:val="clear" w:color="auto" w:fill="F7CAAC" w:themeFill="accent2" w:themeFillTint="66"/>
          </w:tcPr>
          <w:p w14:paraId="13E8F95F" w14:textId="6CD6BDD7" w:rsidR="00921E7F" w:rsidRPr="008033B9" w:rsidRDefault="00156F0A" w:rsidP="00921E7F">
            <w:pPr>
              <w:rPr>
                <w:b/>
                <w:szCs w:val="28"/>
              </w:rPr>
            </w:pPr>
            <w:r w:rsidRPr="00156F0A">
              <w:rPr>
                <w:b/>
                <w:szCs w:val="28"/>
              </w:rPr>
              <w:t xml:space="preserve">1. </w:t>
            </w:r>
            <w:r w:rsidR="00921E7F" w:rsidRPr="008033B9">
              <w:rPr>
                <w:b/>
                <w:szCs w:val="28"/>
              </w:rPr>
              <w:t>Project Description</w:t>
            </w:r>
          </w:p>
          <w:p w14:paraId="5C3978B0" w14:textId="6BB3698E" w:rsidR="00156F0A" w:rsidRPr="00921E7F" w:rsidRDefault="00921E7F" w:rsidP="00921E7F">
            <w:pPr>
              <w:rPr>
                <w:bCs/>
                <w:szCs w:val="28"/>
                <w:lang w:val="en-US"/>
              </w:rPr>
            </w:pPr>
            <w:r w:rsidRPr="008033B9">
              <w:rPr>
                <w:bCs/>
                <w:szCs w:val="28"/>
              </w:rPr>
              <w:t>Provide a brief description of your project (approximately 250-350 words), including its purpose, research questions and/or hypotheses, and scientific significance. Use clear and accessible language so that researchers from other fields can understand your project. There is no need to include references to literature</w:t>
            </w:r>
            <w:r>
              <w:rPr>
                <w:bCs/>
                <w:szCs w:val="28"/>
              </w:rPr>
              <w:t xml:space="preserve"> in this section</w:t>
            </w:r>
            <w:r w:rsidRPr="008033B9">
              <w:rPr>
                <w:bCs/>
                <w:szCs w:val="28"/>
              </w:rPr>
              <w:t>.</w:t>
            </w:r>
          </w:p>
        </w:tc>
      </w:tr>
      <w:tr w:rsidR="00156F0A" w:rsidRPr="00B52249" w14:paraId="106D5118" w14:textId="77777777" w:rsidTr="00156F0A">
        <w:tc>
          <w:tcPr>
            <w:tcW w:w="10188" w:type="dxa"/>
          </w:tcPr>
          <w:p w14:paraId="49E2A6E1" w14:textId="70ACD1B4" w:rsidR="00156F0A" w:rsidRPr="002851E4" w:rsidRDefault="00461936" w:rsidP="00C331B7">
            <w:pPr>
              <w:rPr>
                <w:bCs/>
                <w:szCs w:val="28"/>
                <w:lang w:val="en-US"/>
              </w:rPr>
            </w:pPr>
            <w:r>
              <w:rPr>
                <w:bCs/>
                <w:szCs w:val="28"/>
              </w:rPr>
              <w:t>Provide</w:t>
            </w:r>
            <w:r w:rsidR="00CB4245" w:rsidRPr="00EF12E1">
              <w:rPr>
                <w:bCs/>
                <w:szCs w:val="28"/>
              </w:rPr>
              <w:t xml:space="preserve"> your answer here</w:t>
            </w:r>
          </w:p>
          <w:p w14:paraId="76445F12" w14:textId="77777777" w:rsidR="0020289F" w:rsidRPr="002851E4" w:rsidRDefault="0020289F" w:rsidP="00C331B7">
            <w:pPr>
              <w:rPr>
                <w:bCs/>
                <w:szCs w:val="28"/>
                <w:highlight w:val="yellow"/>
                <w:lang w:val="en-US"/>
              </w:rPr>
            </w:pPr>
          </w:p>
          <w:p w14:paraId="2E51BA85" w14:textId="6589E5DE" w:rsidR="00B61F24" w:rsidRPr="002851E4" w:rsidRDefault="00B61F24" w:rsidP="00C331B7">
            <w:pPr>
              <w:rPr>
                <w:bCs/>
                <w:szCs w:val="28"/>
                <w:highlight w:val="yellow"/>
                <w:lang w:val="en-US"/>
              </w:rPr>
            </w:pPr>
          </w:p>
        </w:tc>
      </w:tr>
      <w:tr w:rsidR="00156F0A" w:rsidRPr="00B52249" w14:paraId="63CFD182" w14:textId="77777777" w:rsidTr="00510A57">
        <w:tc>
          <w:tcPr>
            <w:tcW w:w="10188" w:type="dxa"/>
            <w:shd w:val="clear" w:color="auto" w:fill="F7CAAC" w:themeFill="accent2" w:themeFillTint="66"/>
          </w:tcPr>
          <w:p w14:paraId="4ED987CD" w14:textId="1F13AFB1" w:rsidR="00D97490" w:rsidRPr="002851E4" w:rsidRDefault="00F90642" w:rsidP="00C331B7">
            <w:pPr>
              <w:rPr>
                <w:b/>
                <w:szCs w:val="28"/>
                <w:lang w:val="en-US"/>
              </w:rPr>
            </w:pPr>
            <w:r w:rsidRPr="00510A57">
              <w:rPr>
                <w:b/>
                <w:szCs w:val="28"/>
              </w:rPr>
              <w:t xml:space="preserve">2. </w:t>
            </w:r>
            <w:r w:rsidR="00921E7F">
              <w:rPr>
                <w:b/>
                <w:szCs w:val="28"/>
              </w:rPr>
              <w:t>Research methodology</w:t>
            </w:r>
            <w:r w:rsidRPr="00510A57">
              <w:rPr>
                <w:b/>
                <w:szCs w:val="28"/>
              </w:rPr>
              <w:t xml:space="preserve"> </w:t>
            </w:r>
          </w:p>
          <w:p w14:paraId="225D9EE8" w14:textId="77777777" w:rsidR="00921E7F" w:rsidRPr="00921E7F" w:rsidRDefault="00921E7F" w:rsidP="00921E7F">
            <w:pPr>
              <w:rPr>
                <w:bCs/>
                <w:szCs w:val="28"/>
                <w:lang w:val="en-US"/>
              </w:rPr>
            </w:pPr>
            <w:r w:rsidRPr="00921E7F">
              <w:rPr>
                <w:bCs/>
                <w:szCs w:val="28"/>
                <w:lang w:val="en-US"/>
              </w:rPr>
              <w:t>Provide a detailed description of the methodology for your project, including the specific data you will analyze and how you will gain access to it. Ensure that Committee members can fully understand the steps you will take to access and analyze the data.</w:t>
            </w:r>
          </w:p>
          <w:p w14:paraId="7CA5F728" w14:textId="77777777" w:rsidR="00921E7F" w:rsidRPr="00921E7F" w:rsidRDefault="00921E7F" w:rsidP="00921E7F">
            <w:pPr>
              <w:rPr>
                <w:bCs/>
                <w:szCs w:val="28"/>
                <w:lang w:val="en-US"/>
              </w:rPr>
            </w:pPr>
            <w:r w:rsidRPr="00921E7F">
              <w:rPr>
                <w:bCs/>
                <w:szCs w:val="28"/>
                <w:lang w:val="en-US"/>
              </w:rPr>
              <w:t>Indicate whether you need permission from another organization to access this data; if so, provide relevant details about the organization and the permissions required.</w:t>
            </w:r>
          </w:p>
          <w:p w14:paraId="0607A150" w14:textId="77777777" w:rsidR="00921E7F" w:rsidRPr="00921E7F" w:rsidRDefault="00921E7F" w:rsidP="00921E7F">
            <w:pPr>
              <w:rPr>
                <w:bCs/>
                <w:szCs w:val="28"/>
                <w:lang w:val="en-US"/>
              </w:rPr>
            </w:pPr>
            <w:r w:rsidRPr="00921E7F">
              <w:rPr>
                <w:bCs/>
                <w:szCs w:val="28"/>
                <w:lang w:val="en-US"/>
              </w:rPr>
              <w:t>In your description, include the following:</w:t>
            </w:r>
          </w:p>
          <w:p w14:paraId="6DC41D34" w14:textId="77777777" w:rsidR="00921E7F" w:rsidRPr="00921E7F" w:rsidRDefault="00921E7F" w:rsidP="00921E7F">
            <w:pPr>
              <w:numPr>
                <w:ilvl w:val="0"/>
                <w:numId w:val="20"/>
              </w:numPr>
              <w:rPr>
                <w:bCs/>
                <w:szCs w:val="28"/>
                <w:lang w:val="en-US"/>
              </w:rPr>
            </w:pPr>
            <w:r w:rsidRPr="00921E7F">
              <w:rPr>
                <w:bCs/>
                <w:szCs w:val="28"/>
                <w:lang w:val="en-US"/>
              </w:rPr>
              <w:t>The type of data you will analyze and its source(s).</w:t>
            </w:r>
          </w:p>
          <w:p w14:paraId="17A13500" w14:textId="77777777" w:rsidR="00921E7F" w:rsidRPr="00921E7F" w:rsidRDefault="00921E7F" w:rsidP="00921E7F">
            <w:pPr>
              <w:numPr>
                <w:ilvl w:val="0"/>
                <w:numId w:val="20"/>
              </w:numPr>
              <w:rPr>
                <w:bCs/>
                <w:szCs w:val="28"/>
                <w:lang w:val="en-US"/>
              </w:rPr>
            </w:pPr>
            <w:r w:rsidRPr="00921E7F">
              <w:rPr>
                <w:bCs/>
                <w:szCs w:val="28"/>
                <w:lang w:val="en-US"/>
              </w:rPr>
              <w:lastRenderedPageBreak/>
              <w:t>The research design and methodology, specifying any software you will use for data processing, coding, storage, or analysis.</w:t>
            </w:r>
          </w:p>
          <w:p w14:paraId="1E7B0410" w14:textId="77777777" w:rsidR="00921E7F" w:rsidRPr="00921E7F" w:rsidRDefault="00921E7F" w:rsidP="00921E7F">
            <w:pPr>
              <w:numPr>
                <w:ilvl w:val="0"/>
                <w:numId w:val="20"/>
              </w:numPr>
              <w:rPr>
                <w:bCs/>
                <w:szCs w:val="28"/>
                <w:lang w:val="en-US"/>
              </w:rPr>
            </w:pPr>
            <w:r w:rsidRPr="00921E7F">
              <w:rPr>
                <w:bCs/>
                <w:szCs w:val="28"/>
                <w:lang w:val="en-US"/>
              </w:rPr>
              <w:t>A brief overview of what you will do with the data from start to finish, including any steps for securing and organizing the data.</w:t>
            </w:r>
          </w:p>
          <w:p w14:paraId="4CCCB1DA" w14:textId="26E10A87" w:rsidR="00F90642" w:rsidRPr="002851E4" w:rsidRDefault="00F90642" w:rsidP="00E62807">
            <w:pPr>
              <w:rPr>
                <w:bCs/>
                <w:szCs w:val="28"/>
                <w:lang w:val="en-US"/>
              </w:rPr>
            </w:pPr>
          </w:p>
        </w:tc>
      </w:tr>
      <w:tr w:rsidR="00156F0A" w:rsidRPr="00B52249" w14:paraId="7FDB35B4" w14:textId="77777777" w:rsidTr="00156F0A">
        <w:tc>
          <w:tcPr>
            <w:tcW w:w="10188" w:type="dxa"/>
          </w:tcPr>
          <w:p w14:paraId="49E81F7E" w14:textId="77777777" w:rsidR="00461936" w:rsidRPr="002851E4" w:rsidRDefault="00461936" w:rsidP="00461936">
            <w:pPr>
              <w:rPr>
                <w:bCs/>
                <w:szCs w:val="28"/>
                <w:lang w:val="en-US"/>
              </w:rPr>
            </w:pPr>
            <w:r>
              <w:rPr>
                <w:bCs/>
                <w:szCs w:val="28"/>
              </w:rPr>
              <w:lastRenderedPageBreak/>
              <w:t>Provide</w:t>
            </w:r>
            <w:r w:rsidRPr="00EF12E1">
              <w:rPr>
                <w:bCs/>
                <w:szCs w:val="28"/>
              </w:rPr>
              <w:t xml:space="preserve"> your answer here</w:t>
            </w:r>
          </w:p>
          <w:p w14:paraId="388F4EC4" w14:textId="77777777" w:rsidR="00040066" w:rsidRPr="002851E4" w:rsidRDefault="00040066" w:rsidP="00C331B7">
            <w:pPr>
              <w:rPr>
                <w:bCs/>
                <w:szCs w:val="28"/>
                <w:lang w:val="en-US"/>
              </w:rPr>
            </w:pPr>
          </w:p>
          <w:p w14:paraId="36A555D9" w14:textId="1728E0DB" w:rsidR="0020289F" w:rsidRPr="002851E4" w:rsidRDefault="0020289F" w:rsidP="00C331B7">
            <w:pPr>
              <w:rPr>
                <w:bCs/>
                <w:szCs w:val="28"/>
                <w:lang w:val="en-US"/>
              </w:rPr>
            </w:pPr>
          </w:p>
        </w:tc>
      </w:tr>
      <w:tr w:rsidR="00040066" w:rsidRPr="00B52249" w14:paraId="78E64933" w14:textId="77777777" w:rsidTr="00040066">
        <w:tc>
          <w:tcPr>
            <w:tcW w:w="10188" w:type="dxa"/>
            <w:shd w:val="clear" w:color="auto" w:fill="F7CAAC" w:themeFill="accent2" w:themeFillTint="66"/>
          </w:tcPr>
          <w:p w14:paraId="5C7C8E1E" w14:textId="77777777" w:rsidR="00170323" w:rsidRPr="00170323" w:rsidRDefault="00040066" w:rsidP="00170323">
            <w:pPr>
              <w:rPr>
                <w:b/>
                <w:szCs w:val="28"/>
              </w:rPr>
            </w:pPr>
            <w:r w:rsidRPr="00040066">
              <w:rPr>
                <w:b/>
                <w:szCs w:val="28"/>
              </w:rPr>
              <w:t xml:space="preserve">3. </w:t>
            </w:r>
            <w:r w:rsidR="00170323" w:rsidRPr="00170323">
              <w:rPr>
                <w:b/>
                <w:szCs w:val="28"/>
              </w:rPr>
              <w:t>Describe the Data Source:</w:t>
            </w:r>
          </w:p>
          <w:p w14:paraId="503AC00B" w14:textId="3164FC27" w:rsidR="00040066" w:rsidRPr="00170323" w:rsidRDefault="00170323" w:rsidP="00170323">
            <w:pPr>
              <w:rPr>
                <w:bCs/>
                <w:szCs w:val="28"/>
                <w:lang w:val="en-US"/>
              </w:rPr>
            </w:pPr>
            <w:r w:rsidRPr="00170323">
              <w:rPr>
                <w:bCs/>
                <w:szCs w:val="28"/>
              </w:rPr>
              <w:t>Provide a detailed description of the data source you plan to use, including the time period the data covers. If possible and relevant, explain how the data was originally collected.</w:t>
            </w:r>
          </w:p>
        </w:tc>
      </w:tr>
      <w:tr w:rsidR="00040066" w:rsidRPr="00B52249" w14:paraId="5633B3FF" w14:textId="77777777" w:rsidTr="00156F0A">
        <w:tc>
          <w:tcPr>
            <w:tcW w:w="10188" w:type="dxa"/>
          </w:tcPr>
          <w:p w14:paraId="3C72E56B" w14:textId="77777777" w:rsidR="00040066" w:rsidRPr="002851E4" w:rsidRDefault="00040066" w:rsidP="00F90642">
            <w:pPr>
              <w:rPr>
                <w:bCs/>
                <w:szCs w:val="28"/>
                <w:lang w:val="en-US"/>
              </w:rPr>
            </w:pPr>
          </w:p>
          <w:p w14:paraId="66C95E4E" w14:textId="08017F07" w:rsidR="00040066" w:rsidRPr="002851E4" w:rsidRDefault="00040066" w:rsidP="00F90642">
            <w:pPr>
              <w:rPr>
                <w:bCs/>
                <w:szCs w:val="28"/>
                <w:lang w:val="en-US"/>
              </w:rPr>
            </w:pPr>
          </w:p>
        </w:tc>
      </w:tr>
      <w:tr w:rsidR="00B935DE" w:rsidRPr="00B935DE" w14:paraId="015C6F7C" w14:textId="77777777" w:rsidTr="00EB6C9D">
        <w:tc>
          <w:tcPr>
            <w:tcW w:w="10188" w:type="dxa"/>
            <w:shd w:val="clear" w:color="auto" w:fill="F7CAAC" w:themeFill="accent2" w:themeFillTint="66"/>
          </w:tcPr>
          <w:p w14:paraId="02D9EF78" w14:textId="77777777" w:rsidR="00170323" w:rsidRPr="00170323" w:rsidRDefault="00ED73EE" w:rsidP="00170323">
            <w:pPr>
              <w:rPr>
                <w:b/>
                <w:szCs w:val="28"/>
              </w:rPr>
            </w:pPr>
            <w:r>
              <w:rPr>
                <w:b/>
                <w:szCs w:val="28"/>
              </w:rPr>
              <w:t xml:space="preserve">4. </w:t>
            </w:r>
            <w:r w:rsidR="00170323" w:rsidRPr="00170323">
              <w:rPr>
                <w:b/>
                <w:szCs w:val="28"/>
              </w:rPr>
              <w:t>Data Availability Online:</w:t>
            </w:r>
          </w:p>
          <w:p w14:paraId="6D236166" w14:textId="7DC48E6E" w:rsidR="00B935DE" w:rsidRPr="00170323" w:rsidRDefault="00170323" w:rsidP="00170323">
            <w:pPr>
              <w:rPr>
                <w:bCs/>
                <w:szCs w:val="28"/>
                <w:lang w:val="en-US"/>
              </w:rPr>
            </w:pPr>
            <w:r w:rsidRPr="00170323">
              <w:rPr>
                <w:bCs/>
                <w:szCs w:val="28"/>
              </w:rPr>
              <w:t>If a description of the data and/or the data itself is available on a website, please provide the URL.</w:t>
            </w:r>
          </w:p>
        </w:tc>
      </w:tr>
      <w:tr w:rsidR="00B935DE" w:rsidRPr="00B935DE" w14:paraId="1EEC6BCE" w14:textId="77777777" w:rsidTr="00156F0A">
        <w:tc>
          <w:tcPr>
            <w:tcW w:w="10188" w:type="dxa"/>
          </w:tcPr>
          <w:p w14:paraId="31916EAB" w14:textId="77777777" w:rsidR="00B935DE" w:rsidRPr="002851E4" w:rsidRDefault="00B935DE" w:rsidP="00F90642">
            <w:pPr>
              <w:rPr>
                <w:bCs/>
                <w:szCs w:val="28"/>
                <w:lang w:val="en-US"/>
              </w:rPr>
            </w:pPr>
          </w:p>
          <w:p w14:paraId="222C7760" w14:textId="47FC3531" w:rsidR="00897316" w:rsidRPr="002851E4" w:rsidRDefault="00897316" w:rsidP="00F90642">
            <w:pPr>
              <w:rPr>
                <w:bCs/>
                <w:szCs w:val="28"/>
                <w:lang w:val="en-US"/>
              </w:rPr>
            </w:pPr>
          </w:p>
        </w:tc>
      </w:tr>
      <w:tr w:rsidR="00B935DE" w:rsidRPr="00B935DE" w14:paraId="61C1BA15" w14:textId="77777777" w:rsidTr="00897316">
        <w:tc>
          <w:tcPr>
            <w:tcW w:w="10188" w:type="dxa"/>
            <w:shd w:val="clear" w:color="auto" w:fill="F7CAAC" w:themeFill="accent2" w:themeFillTint="66"/>
          </w:tcPr>
          <w:p w14:paraId="70361A29" w14:textId="77777777" w:rsidR="00170323" w:rsidRPr="00170323" w:rsidRDefault="00ED73EE" w:rsidP="00170323">
            <w:pPr>
              <w:rPr>
                <w:b/>
                <w:szCs w:val="28"/>
              </w:rPr>
            </w:pPr>
            <w:r>
              <w:rPr>
                <w:b/>
                <w:szCs w:val="28"/>
              </w:rPr>
              <w:t xml:space="preserve">5. </w:t>
            </w:r>
            <w:r w:rsidR="00170323" w:rsidRPr="00170323">
              <w:rPr>
                <w:b/>
                <w:szCs w:val="28"/>
              </w:rPr>
              <w:t>Identifiability of Data:</w:t>
            </w:r>
          </w:p>
          <w:p w14:paraId="18ADE1F2" w14:textId="66969599" w:rsidR="00B935DE" w:rsidRPr="00170323" w:rsidRDefault="00170323" w:rsidP="00170323">
            <w:pPr>
              <w:rPr>
                <w:bCs/>
                <w:szCs w:val="28"/>
                <w:lang w:val="en-US"/>
              </w:rPr>
            </w:pPr>
            <w:r w:rsidRPr="00170323">
              <w:rPr>
                <w:bCs/>
                <w:szCs w:val="28"/>
              </w:rPr>
              <w:t>Does the data contain information that directly or indirectly identifies research participants?</w:t>
            </w:r>
          </w:p>
        </w:tc>
      </w:tr>
      <w:tr w:rsidR="00B935DE" w:rsidRPr="00B935DE" w14:paraId="3CB84F26" w14:textId="77777777" w:rsidTr="00156F0A">
        <w:tc>
          <w:tcPr>
            <w:tcW w:w="10188" w:type="dxa"/>
          </w:tcPr>
          <w:p w14:paraId="0C183E5F" w14:textId="77777777" w:rsidR="00897316" w:rsidRPr="002851E4" w:rsidRDefault="00897316" w:rsidP="00897316">
            <w:pPr>
              <w:jc w:val="both"/>
              <w:rPr>
                <w:lang w:val="en-US"/>
              </w:rPr>
            </w:pPr>
          </w:p>
          <w:p w14:paraId="191D70AC" w14:textId="77777777" w:rsidR="00897316" w:rsidRDefault="00897316" w:rsidP="00897316">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YES</w:t>
            </w:r>
          </w:p>
          <w:p w14:paraId="197825C4" w14:textId="77777777" w:rsidR="00897316" w:rsidRDefault="00897316" w:rsidP="00897316">
            <w:pPr>
              <w:jc w:val="both"/>
              <w:rPr>
                <w:lang w:val="ru-RU"/>
              </w:rPr>
            </w:pPr>
          </w:p>
          <w:p w14:paraId="0A72B770" w14:textId="57DFB755" w:rsidR="00B935DE" w:rsidRPr="00897316" w:rsidRDefault="00897316" w:rsidP="00897316">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NO</w:t>
            </w:r>
          </w:p>
          <w:p w14:paraId="19506827" w14:textId="334F761B" w:rsidR="00897316" w:rsidRPr="00B935DE" w:rsidRDefault="00897316" w:rsidP="00F90642">
            <w:pPr>
              <w:rPr>
                <w:bCs/>
                <w:szCs w:val="28"/>
                <w:lang w:val="ru-RU"/>
              </w:rPr>
            </w:pPr>
          </w:p>
        </w:tc>
      </w:tr>
      <w:tr w:rsidR="00897316" w:rsidRPr="00B935DE" w14:paraId="542A72D4" w14:textId="77777777" w:rsidTr="00897316">
        <w:tc>
          <w:tcPr>
            <w:tcW w:w="10188" w:type="dxa"/>
            <w:shd w:val="clear" w:color="auto" w:fill="F7CAAC" w:themeFill="accent2" w:themeFillTint="66"/>
          </w:tcPr>
          <w:p w14:paraId="1CE339BB" w14:textId="7235D697" w:rsidR="00897316" w:rsidRPr="002851E4" w:rsidRDefault="00ED73EE" w:rsidP="00170323">
            <w:pPr>
              <w:jc w:val="both"/>
              <w:rPr>
                <w:lang w:val="en-US"/>
              </w:rPr>
            </w:pPr>
            <w:r>
              <w:rPr>
                <w:b/>
                <w:szCs w:val="28"/>
              </w:rPr>
              <w:t xml:space="preserve">6. </w:t>
            </w:r>
            <w:r w:rsidR="00170323" w:rsidRPr="00170323">
              <w:rPr>
                <w:b/>
                <w:szCs w:val="28"/>
              </w:rPr>
              <w:t>If you answered "YES" to question 5, please describe the type of identifiable information included in the data.</w:t>
            </w:r>
          </w:p>
        </w:tc>
      </w:tr>
      <w:tr w:rsidR="00897316" w:rsidRPr="00B935DE" w14:paraId="5064E79D" w14:textId="77777777" w:rsidTr="00156F0A">
        <w:tc>
          <w:tcPr>
            <w:tcW w:w="10188" w:type="dxa"/>
          </w:tcPr>
          <w:p w14:paraId="1B43D5EE" w14:textId="77777777" w:rsidR="00897316" w:rsidRPr="002851E4" w:rsidRDefault="00897316" w:rsidP="00897316">
            <w:pPr>
              <w:jc w:val="both"/>
              <w:rPr>
                <w:lang w:val="en-US"/>
              </w:rPr>
            </w:pPr>
          </w:p>
          <w:p w14:paraId="163A29DE" w14:textId="30327874" w:rsidR="00897316" w:rsidRPr="002851E4" w:rsidRDefault="00897316" w:rsidP="00897316">
            <w:pPr>
              <w:jc w:val="both"/>
              <w:rPr>
                <w:lang w:val="en-US"/>
              </w:rPr>
            </w:pPr>
          </w:p>
        </w:tc>
      </w:tr>
      <w:tr w:rsidR="00B935DE" w:rsidRPr="00897316" w14:paraId="6E3BF9A8" w14:textId="77777777" w:rsidTr="00897316">
        <w:tc>
          <w:tcPr>
            <w:tcW w:w="10188" w:type="dxa"/>
            <w:shd w:val="clear" w:color="auto" w:fill="F7CAAC" w:themeFill="accent2" w:themeFillTint="66"/>
          </w:tcPr>
          <w:p w14:paraId="60E938FC" w14:textId="2A87ED45" w:rsidR="00B935DE" w:rsidRPr="002851E4" w:rsidRDefault="00ED73EE" w:rsidP="00F90642">
            <w:pPr>
              <w:rPr>
                <w:bCs/>
                <w:szCs w:val="28"/>
                <w:lang w:val="en-US"/>
              </w:rPr>
            </w:pPr>
            <w:r>
              <w:rPr>
                <w:b/>
                <w:szCs w:val="28"/>
              </w:rPr>
              <w:t>7.</w:t>
            </w:r>
            <w:r w:rsidR="00170323" w:rsidRPr="00170323">
              <w:rPr>
                <w:b/>
                <w:szCs w:val="28"/>
              </w:rPr>
              <w:t xml:space="preserve"> If you answered "YES" to question 5, explain why access to personally identifiable information is necessary for your research.</w:t>
            </w:r>
          </w:p>
        </w:tc>
      </w:tr>
      <w:tr w:rsidR="00B935DE" w:rsidRPr="00897316" w14:paraId="75A819F6" w14:textId="77777777" w:rsidTr="00156F0A">
        <w:tc>
          <w:tcPr>
            <w:tcW w:w="10188" w:type="dxa"/>
          </w:tcPr>
          <w:p w14:paraId="14020D1C" w14:textId="77777777" w:rsidR="00B935DE" w:rsidRPr="002851E4" w:rsidRDefault="00B935DE" w:rsidP="00F90642">
            <w:pPr>
              <w:rPr>
                <w:bCs/>
                <w:szCs w:val="28"/>
                <w:lang w:val="en-US"/>
              </w:rPr>
            </w:pPr>
          </w:p>
          <w:p w14:paraId="389CE273" w14:textId="1472D27F" w:rsidR="00897316" w:rsidRPr="002851E4" w:rsidRDefault="00897316" w:rsidP="00F90642">
            <w:pPr>
              <w:rPr>
                <w:bCs/>
                <w:szCs w:val="28"/>
                <w:lang w:val="en-US"/>
              </w:rPr>
            </w:pPr>
          </w:p>
        </w:tc>
      </w:tr>
      <w:tr w:rsidR="00810230" w:rsidRPr="00897316" w14:paraId="6FE23F1F" w14:textId="77777777" w:rsidTr="00897316">
        <w:tc>
          <w:tcPr>
            <w:tcW w:w="10188" w:type="dxa"/>
            <w:shd w:val="clear" w:color="auto" w:fill="F7CAAC" w:themeFill="accent2" w:themeFillTint="66"/>
          </w:tcPr>
          <w:p w14:paraId="60DF418A" w14:textId="73C6D101" w:rsidR="00810230" w:rsidRPr="002851E4" w:rsidRDefault="00ED73EE" w:rsidP="00F90642">
            <w:pPr>
              <w:rPr>
                <w:bCs/>
                <w:szCs w:val="28"/>
                <w:lang w:val="en-US"/>
              </w:rPr>
            </w:pPr>
            <w:r>
              <w:rPr>
                <w:b/>
                <w:szCs w:val="28"/>
              </w:rPr>
              <w:t xml:space="preserve">8. </w:t>
            </w:r>
            <w:r w:rsidR="00170323" w:rsidRPr="00170323">
              <w:rPr>
                <w:b/>
                <w:szCs w:val="28"/>
              </w:rPr>
              <w:t>If you answered "YES" to question 5, describe the measures you will implement to protect participant privacy and safeguard personally identifiable information.</w:t>
            </w:r>
          </w:p>
        </w:tc>
      </w:tr>
      <w:tr w:rsidR="00810230" w:rsidRPr="00897316" w14:paraId="56C1B319" w14:textId="77777777" w:rsidTr="00156F0A">
        <w:tc>
          <w:tcPr>
            <w:tcW w:w="10188" w:type="dxa"/>
          </w:tcPr>
          <w:p w14:paraId="5590408E" w14:textId="77777777" w:rsidR="00810230" w:rsidRPr="002851E4" w:rsidRDefault="00810230" w:rsidP="00F90642">
            <w:pPr>
              <w:rPr>
                <w:bCs/>
                <w:szCs w:val="28"/>
                <w:lang w:val="en-US"/>
              </w:rPr>
            </w:pPr>
          </w:p>
          <w:p w14:paraId="6C74C54B" w14:textId="40534524" w:rsidR="00897316" w:rsidRPr="002851E4" w:rsidRDefault="00897316" w:rsidP="00F90642">
            <w:pPr>
              <w:rPr>
                <w:bCs/>
                <w:szCs w:val="28"/>
                <w:lang w:val="en-US"/>
              </w:rPr>
            </w:pPr>
          </w:p>
        </w:tc>
      </w:tr>
      <w:tr w:rsidR="00810230" w:rsidRPr="00897316" w14:paraId="26C7959F" w14:textId="77777777" w:rsidTr="004B28FA">
        <w:tc>
          <w:tcPr>
            <w:tcW w:w="10188" w:type="dxa"/>
            <w:shd w:val="clear" w:color="auto" w:fill="F7CAAC" w:themeFill="accent2" w:themeFillTint="66"/>
          </w:tcPr>
          <w:p w14:paraId="1EB3A84E" w14:textId="28917392" w:rsidR="00170323" w:rsidRPr="00170323" w:rsidRDefault="00ED73EE" w:rsidP="00170323">
            <w:pPr>
              <w:rPr>
                <w:b/>
                <w:szCs w:val="28"/>
              </w:rPr>
            </w:pPr>
            <w:r w:rsidRPr="004B28FA">
              <w:rPr>
                <w:b/>
                <w:szCs w:val="28"/>
              </w:rPr>
              <w:t>9.</w:t>
            </w:r>
            <w:r w:rsidR="00170323">
              <w:t xml:space="preserve"> </w:t>
            </w:r>
            <w:r w:rsidR="00170323" w:rsidRPr="00170323">
              <w:rPr>
                <w:b/>
                <w:szCs w:val="28"/>
              </w:rPr>
              <w:t>Ethical Review of Original Data Collection:</w:t>
            </w:r>
          </w:p>
          <w:p w14:paraId="15D851D2" w14:textId="6F0B79EF" w:rsidR="00810230" w:rsidRPr="00170323" w:rsidRDefault="00170323" w:rsidP="00170323">
            <w:pPr>
              <w:rPr>
                <w:bCs/>
                <w:szCs w:val="28"/>
                <w:lang w:val="en-US"/>
              </w:rPr>
            </w:pPr>
            <w:r w:rsidRPr="00170323">
              <w:rPr>
                <w:bCs/>
                <w:szCs w:val="28"/>
              </w:rPr>
              <w:t>If possible, provide details of any ethical review conducted for the original research (initial data collection).</w:t>
            </w:r>
            <w:r w:rsidR="00ED73EE" w:rsidRPr="00170323">
              <w:rPr>
                <w:bCs/>
                <w:szCs w:val="28"/>
              </w:rPr>
              <w:t xml:space="preserve"> </w:t>
            </w:r>
          </w:p>
        </w:tc>
      </w:tr>
      <w:tr w:rsidR="00810230" w:rsidRPr="00897316" w14:paraId="16732EEA" w14:textId="77777777" w:rsidTr="00156F0A">
        <w:tc>
          <w:tcPr>
            <w:tcW w:w="10188" w:type="dxa"/>
          </w:tcPr>
          <w:p w14:paraId="0F8EBE79" w14:textId="77777777" w:rsidR="00810230" w:rsidRPr="002851E4" w:rsidRDefault="00810230" w:rsidP="00F90642">
            <w:pPr>
              <w:rPr>
                <w:bCs/>
                <w:szCs w:val="28"/>
                <w:lang w:val="en-US"/>
              </w:rPr>
            </w:pPr>
          </w:p>
          <w:p w14:paraId="5B02D35B" w14:textId="2D9A3277" w:rsidR="004B28FA" w:rsidRPr="002851E4" w:rsidRDefault="004B28FA" w:rsidP="00F90642">
            <w:pPr>
              <w:rPr>
                <w:bCs/>
                <w:szCs w:val="28"/>
                <w:lang w:val="en-US"/>
              </w:rPr>
            </w:pPr>
          </w:p>
        </w:tc>
      </w:tr>
      <w:tr w:rsidR="00810230" w:rsidRPr="00897316" w14:paraId="7DDCACE5" w14:textId="77777777" w:rsidTr="00F33865">
        <w:tc>
          <w:tcPr>
            <w:tcW w:w="10188" w:type="dxa"/>
            <w:shd w:val="clear" w:color="auto" w:fill="F7CAAC" w:themeFill="accent2" w:themeFillTint="66"/>
          </w:tcPr>
          <w:p w14:paraId="10C55864" w14:textId="2E05DAD0" w:rsidR="00810230" w:rsidRPr="002851E4" w:rsidRDefault="00ED73EE" w:rsidP="00F90642">
            <w:pPr>
              <w:rPr>
                <w:b/>
                <w:szCs w:val="28"/>
                <w:lang w:val="en-US"/>
              </w:rPr>
            </w:pPr>
            <w:r w:rsidRPr="00F33865">
              <w:rPr>
                <w:b/>
                <w:szCs w:val="28"/>
              </w:rPr>
              <w:t xml:space="preserve">10. </w:t>
            </w:r>
            <w:r w:rsidR="00170323" w:rsidRPr="00170323">
              <w:rPr>
                <w:b/>
                <w:bCs/>
                <w:szCs w:val="28"/>
              </w:rPr>
              <w:t>Informed Consent for Secondary Use of Data:</w:t>
            </w:r>
            <w:r w:rsidR="00170323" w:rsidRPr="00170323">
              <w:rPr>
                <w:b/>
                <w:szCs w:val="28"/>
              </w:rPr>
              <w:br/>
            </w:r>
            <w:r w:rsidR="00170323" w:rsidRPr="00170323">
              <w:rPr>
                <w:bCs/>
                <w:szCs w:val="28"/>
              </w:rPr>
              <w:t>Are you planning to obtain informed consent from the data source for the use of their data? If consent cannot be obtained, explain why it is reasonable to assume that data sources would not object to the use of their data.</w:t>
            </w:r>
          </w:p>
        </w:tc>
      </w:tr>
      <w:tr w:rsidR="00810230" w:rsidRPr="00897316" w14:paraId="05AA8028" w14:textId="77777777" w:rsidTr="00156F0A">
        <w:tc>
          <w:tcPr>
            <w:tcW w:w="10188" w:type="dxa"/>
          </w:tcPr>
          <w:p w14:paraId="398693EE" w14:textId="77777777" w:rsidR="00810230" w:rsidRPr="002851E4" w:rsidRDefault="00810230" w:rsidP="00F90642">
            <w:pPr>
              <w:rPr>
                <w:bCs/>
                <w:szCs w:val="28"/>
                <w:lang w:val="en-US"/>
              </w:rPr>
            </w:pPr>
          </w:p>
          <w:p w14:paraId="135D8456" w14:textId="10BCE414" w:rsidR="00F33865" w:rsidRPr="002851E4" w:rsidRDefault="00F33865" w:rsidP="00F90642">
            <w:pPr>
              <w:rPr>
                <w:bCs/>
                <w:szCs w:val="28"/>
                <w:lang w:val="en-US"/>
              </w:rPr>
            </w:pPr>
          </w:p>
        </w:tc>
      </w:tr>
      <w:tr w:rsidR="00B935DE" w:rsidRPr="00F33865" w14:paraId="63768D95" w14:textId="77777777" w:rsidTr="00F33865">
        <w:tc>
          <w:tcPr>
            <w:tcW w:w="10188" w:type="dxa"/>
            <w:shd w:val="clear" w:color="auto" w:fill="F7CAAC" w:themeFill="accent2" w:themeFillTint="66"/>
          </w:tcPr>
          <w:p w14:paraId="26F04A3C" w14:textId="77777777" w:rsidR="00F33865" w:rsidRDefault="00ED73EE" w:rsidP="00F33865">
            <w:pPr>
              <w:rPr>
                <w:bCs/>
                <w:szCs w:val="28"/>
              </w:rPr>
            </w:pPr>
            <w:r w:rsidRPr="00F33865">
              <w:rPr>
                <w:b/>
                <w:szCs w:val="28"/>
              </w:rPr>
              <w:t xml:space="preserve">11. </w:t>
            </w:r>
            <w:r w:rsidR="00170323" w:rsidRPr="00170323">
              <w:rPr>
                <w:b/>
                <w:bCs/>
                <w:szCs w:val="28"/>
              </w:rPr>
              <w:t>Data Storage and Access for Secondary Analysis:</w:t>
            </w:r>
            <w:r w:rsidR="00170323" w:rsidRPr="00170323">
              <w:rPr>
                <w:b/>
                <w:szCs w:val="28"/>
              </w:rPr>
              <w:br/>
            </w:r>
            <w:r w:rsidR="00170323" w:rsidRPr="00170323">
              <w:rPr>
                <w:bCs/>
                <w:szCs w:val="28"/>
              </w:rPr>
              <w:t>Describe where the data extracted for secondary analysis will be stored, in what format, who will have access to it, and how long it will be stored. Specify who will be responsible for securely deleting the data</w:t>
            </w:r>
            <w:r w:rsidR="00170323">
              <w:rPr>
                <w:bCs/>
                <w:szCs w:val="28"/>
              </w:rPr>
              <w:t>.</w:t>
            </w:r>
          </w:p>
          <w:p w14:paraId="23C1F8E7" w14:textId="1E5B14DA" w:rsidR="00170323" w:rsidRPr="002851E4" w:rsidRDefault="00170323" w:rsidP="00F33865">
            <w:pPr>
              <w:rPr>
                <w:bCs/>
                <w:szCs w:val="28"/>
                <w:lang w:val="en-US"/>
              </w:rPr>
            </w:pPr>
            <w:r w:rsidRPr="005C3728">
              <w:rPr>
                <w:bCs/>
                <w:i/>
                <w:iCs/>
              </w:rPr>
              <w:t xml:space="preserve">Note: </w:t>
            </w:r>
            <w:r w:rsidRPr="00AB6842">
              <w:rPr>
                <w:bCs/>
                <w:i/>
                <w:iCs/>
              </w:rPr>
              <w:t xml:space="preserve">Non-anonymized research data should not be stored in unprotected locations, such as unsecured personal devices, external storage media, or personal cloud storage outside of </w:t>
            </w:r>
            <w:proofErr w:type="spellStart"/>
            <w:r w:rsidRPr="00AB6842">
              <w:rPr>
                <w:bCs/>
                <w:i/>
                <w:iCs/>
              </w:rPr>
              <w:t>Maqsut</w:t>
            </w:r>
            <w:proofErr w:type="spellEnd"/>
            <w:r w:rsidRPr="00AB6842">
              <w:rPr>
                <w:bCs/>
                <w:i/>
                <w:iCs/>
              </w:rPr>
              <w:t xml:space="preserve"> </w:t>
            </w:r>
            <w:proofErr w:type="spellStart"/>
            <w:r w:rsidRPr="00AB6842">
              <w:rPr>
                <w:bCs/>
                <w:i/>
                <w:iCs/>
              </w:rPr>
              <w:t>Narikbayev</w:t>
            </w:r>
            <w:proofErr w:type="spellEnd"/>
            <w:r w:rsidRPr="00AB6842">
              <w:rPr>
                <w:bCs/>
                <w:i/>
                <w:iCs/>
              </w:rPr>
              <w:t xml:space="preserve"> University’s authorized systems</w:t>
            </w:r>
            <w:r>
              <w:rPr>
                <w:bCs/>
                <w:i/>
                <w:iCs/>
              </w:rPr>
              <w:t>.</w:t>
            </w:r>
          </w:p>
        </w:tc>
      </w:tr>
      <w:tr w:rsidR="00B935DE" w:rsidRPr="00897316" w14:paraId="1D0E8483" w14:textId="77777777" w:rsidTr="00156F0A">
        <w:tc>
          <w:tcPr>
            <w:tcW w:w="10188" w:type="dxa"/>
          </w:tcPr>
          <w:p w14:paraId="60196ACF" w14:textId="77777777" w:rsidR="00B935DE" w:rsidRPr="002851E4" w:rsidRDefault="00B935DE" w:rsidP="00F90642">
            <w:pPr>
              <w:rPr>
                <w:bCs/>
                <w:szCs w:val="28"/>
                <w:lang w:val="en-US"/>
              </w:rPr>
            </w:pPr>
          </w:p>
          <w:p w14:paraId="03D1A75E" w14:textId="7AE5E1EE" w:rsidR="00F33865" w:rsidRPr="002851E4" w:rsidRDefault="00F33865" w:rsidP="00F90642">
            <w:pPr>
              <w:rPr>
                <w:bCs/>
                <w:szCs w:val="28"/>
                <w:lang w:val="en-US"/>
              </w:rPr>
            </w:pPr>
          </w:p>
        </w:tc>
      </w:tr>
      <w:tr w:rsidR="00FC7AA3" w:rsidRPr="00897316" w14:paraId="385E3966" w14:textId="77777777" w:rsidTr="008D5222">
        <w:tc>
          <w:tcPr>
            <w:tcW w:w="10188" w:type="dxa"/>
            <w:shd w:val="clear" w:color="auto" w:fill="F7CAAC" w:themeFill="accent2" w:themeFillTint="66"/>
          </w:tcPr>
          <w:p w14:paraId="11BA6FC3" w14:textId="7BBFF8D8" w:rsidR="00FC7AA3" w:rsidRPr="002851E4" w:rsidRDefault="008D5222" w:rsidP="00F90642">
            <w:pPr>
              <w:rPr>
                <w:b/>
                <w:szCs w:val="28"/>
                <w:lang w:val="en-US"/>
              </w:rPr>
            </w:pPr>
            <w:r w:rsidRPr="008D5222">
              <w:rPr>
                <w:b/>
                <w:szCs w:val="28"/>
              </w:rPr>
              <w:t xml:space="preserve">12. </w:t>
            </w:r>
            <w:r w:rsidR="007F2AF9" w:rsidRPr="007F2AF9">
              <w:rPr>
                <w:b/>
                <w:bCs/>
                <w:szCs w:val="28"/>
              </w:rPr>
              <w:t>Additional Information on Research Ethics:</w:t>
            </w:r>
            <w:r w:rsidR="007F2AF9" w:rsidRPr="007F2AF9">
              <w:rPr>
                <w:b/>
                <w:szCs w:val="28"/>
              </w:rPr>
              <w:br/>
            </w:r>
            <w:r w:rsidR="007F2AF9" w:rsidRPr="007F2AF9">
              <w:rPr>
                <w:bCs/>
                <w:szCs w:val="28"/>
              </w:rPr>
              <w:t>Provide any additional information relevant to the ethical considerations of your research.</w:t>
            </w:r>
          </w:p>
        </w:tc>
      </w:tr>
      <w:tr w:rsidR="00FC7AA3" w:rsidRPr="00897316" w14:paraId="4722FC99" w14:textId="77777777" w:rsidTr="00156F0A">
        <w:tc>
          <w:tcPr>
            <w:tcW w:w="10188" w:type="dxa"/>
          </w:tcPr>
          <w:p w14:paraId="5F08E284" w14:textId="77777777" w:rsidR="00FC7AA3" w:rsidRPr="002851E4" w:rsidRDefault="00FC7AA3" w:rsidP="00F90642">
            <w:pPr>
              <w:rPr>
                <w:bCs/>
                <w:szCs w:val="28"/>
                <w:lang w:val="en-US"/>
              </w:rPr>
            </w:pPr>
          </w:p>
          <w:p w14:paraId="7AB9DB67" w14:textId="7C017595" w:rsidR="008D5222" w:rsidRPr="002851E4" w:rsidRDefault="008D5222" w:rsidP="00F90642">
            <w:pPr>
              <w:rPr>
                <w:bCs/>
                <w:szCs w:val="28"/>
                <w:lang w:val="en-US"/>
              </w:rPr>
            </w:pPr>
          </w:p>
        </w:tc>
      </w:tr>
    </w:tbl>
    <w:p w14:paraId="505621CD" w14:textId="77777777" w:rsidR="00CE0640" w:rsidRPr="002851E4" w:rsidRDefault="00CE0640" w:rsidP="00C331B7">
      <w:pPr>
        <w:rPr>
          <w:b/>
          <w:szCs w:val="28"/>
          <w:u w:val="single"/>
          <w:lang w:val="en-US"/>
        </w:rPr>
      </w:pPr>
    </w:p>
    <w:p w14:paraId="7946F19F" w14:textId="77777777" w:rsidR="00DB5D0A" w:rsidRPr="002851E4" w:rsidRDefault="00DB5D0A" w:rsidP="00C331B7">
      <w:pPr>
        <w:rPr>
          <w:bCs/>
          <w:iCs/>
          <w:szCs w:val="22"/>
          <w:lang w:val="en-US"/>
        </w:rPr>
      </w:pPr>
    </w:p>
    <w:p w14:paraId="205ED116" w14:textId="77777777" w:rsidR="00C331B7" w:rsidRPr="002851E4" w:rsidRDefault="00C331B7" w:rsidP="00C331B7">
      <w:pPr>
        <w:rPr>
          <w:b/>
          <w:i/>
          <w:szCs w:val="22"/>
          <w:lang w:val="en-US"/>
        </w:rPr>
      </w:pPr>
    </w:p>
    <w:p w14:paraId="1A0C6F3D" w14:textId="77777777" w:rsidR="007F2AF9" w:rsidRDefault="007F2AF9" w:rsidP="007F2AF9">
      <w:pPr>
        <w:jc w:val="center"/>
        <w:rPr>
          <w:b/>
          <w:sz w:val="28"/>
          <w:szCs w:val="28"/>
        </w:rPr>
      </w:pPr>
    </w:p>
    <w:p w14:paraId="5E2C66A1" w14:textId="1815DEAE" w:rsidR="007F2AF9" w:rsidRPr="00F00557" w:rsidRDefault="007F2AF9" w:rsidP="007F2AF9">
      <w:pPr>
        <w:jc w:val="center"/>
        <w:rPr>
          <w:b/>
          <w:sz w:val="28"/>
          <w:szCs w:val="28"/>
          <w:lang w:val="en-US"/>
        </w:rPr>
      </w:pPr>
      <w:r>
        <w:rPr>
          <w:b/>
          <w:sz w:val="28"/>
          <w:szCs w:val="28"/>
        </w:rPr>
        <w:t>DECLARATION</w:t>
      </w:r>
    </w:p>
    <w:p w14:paraId="686A26E5" w14:textId="77777777" w:rsidR="007F2AF9" w:rsidRPr="00F00557" w:rsidRDefault="007F2AF9" w:rsidP="007F2AF9">
      <w:pPr>
        <w:ind w:left="284" w:hanging="284"/>
        <w:rPr>
          <w:lang w:val="en-US"/>
        </w:rPr>
      </w:pPr>
    </w:p>
    <w:p w14:paraId="4B631B6C" w14:textId="77777777" w:rsidR="007F2AF9" w:rsidRDefault="007F2AF9" w:rsidP="007F2AF9">
      <w:pPr>
        <w:jc w:val="both"/>
      </w:pPr>
      <w:r w:rsidRPr="00B61282">
        <w:t xml:space="preserve">Please read and mark each statement below to confirm your understanding and agreement </w:t>
      </w:r>
    </w:p>
    <w:p w14:paraId="341FDE38" w14:textId="77777777" w:rsidR="007F2AF9" w:rsidRPr="00F00557" w:rsidRDefault="007F2AF9" w:rsidP="007F2AF9">
      <w:pPr>
        <w:jc w:val="both"/>
        <w:rPr>
          <w:szCs w:val="22"/>
          <w:lang w:val="en-US"/>
        </w:rPr>
      </w:pPr>
      <w:r w:rsidRPr="00B61282">
        <w:t>Note: If you are a student, the completed application must be reviewed and approved by your supervisor before submission to the Chair</w:t>
      </w:r>
      <w:r>
        <w:t xml:space="preserve"> of ISE Committee for Scientific Research</w:t>
      </w:r>
    </w:p>
    <w:p w14:paraId="459CD7F8" w14:textId="77777777" w:rsidR="007F2AF9" w:rsidRPr="00F00557" w:rsidRDefault="007F2AF9" w:rsidP="007F2AF9">
      <w:pPr>
        <w:pStyle w:val="ListParagraph"/>
        <w:numPr>
          <w:ilvl w:val="0"/>
          <w:numId w:val="16"/>
        </w:numPr>
        <w:rPr>
          <w:szCs w:val="22"/>
          <w:lang w:val="en-US"/>
        </w:rPr>
      </w:pPr>
      <w:r>
        <w:rPr>
          <w:szCs w:val="22"/>
        </w:rPr>
        <w:t xml:space="preserve">I have read and understood ISE Research Ethics Policy </w:t>
      </w:r>
      <w:r w:rsidRPr="00C331B7">
        <w:rPr>
          <w:szCs w:val="22"/>
        </w:rPr>
        <w:fldChar w:fldCharType="begin">
          <w:ffData>
            <w:name w:val="Check27"/>
            <w:enabled/>
            <w:calcOnExit w:val="0"/>
            <w:checkBox>
              <w:sizeAuto/>
              <w:default w:val="0"/>
            </w:checkBox>
          </w:ffData>
        </w:fldChar>
      </w:r>
      <w:bookmarkStart w:id="0" w:name="Check27"/>
      <w:r w:rsidRPr="00DB5D0A">
        <w:rPr>
          <w:szCs w:val="22"/>
        </w:rPr>
        <w:instrText xml:space="preserve"> </w:instrText>
      </w:r>
      <w:r w:rsidRPr="00C331B7">
        <w:rPr>
          <w:szCs w:val="22"/>
        </w:rPr>
        <w:instrText>FORMCHECKBOX</w:instrText>
      </w:r>
      <w:r w:rsidRPr="00DB5D0A">
        <w:rPr>
          <w:szCs w:val="22"/>
        </w:rPr>
        <w:instrText xml:space="preserve"> </w:instrText>
      </w:r>
      <w:r w:rsidRPr="00C331B7">
        <w:rPr>
          <w:szCs w:val="22"/>
        </w:rPr>
      </w:r>
      <w:r w:rsidRPr="00C331B7">
        <w:rPr>
          <w:szCs w:val="22"/>
        </w:rPr>
        <w:fldChar w:fldCharType="separate"/>
      </w:r>
      <w:r w:rsidRPr="00C331B7">
        <w:rPr>
          <w:szCs w:val="22"/>
        </w:rPr>
        <w:fldChar w:fldCharType="end"/>
      </w:r>
      <w:bookmarkEnd w:id="0"/>
    </w:p>
    <w:p w14:paraId="2D1625D4" w14:textId="77777777" w:rsidR="007F2AF9" w:rsidRPr="00F00557" w:rsidRDefault="007F2AF9" w:rsidP="007F2AF9">
      <w:pPr>
        <w:pStyle w:val="ListParagraph"/>
        <w:numPr>
          <w:ilvl w:val="0"/>
          <w:numId w:val="16"/>
        </w:numPr>
        <w:rPr>
          <w:szCs w:val="22"/>
          <w:lang w:val="en-US"/>
        </w:rPr>
      </w:pPr>
      <w:r w:rsidRPr="00B531A9">
        <w:rPr>
          <w:szCs w:val="22"/>
        </w:rPr>
        <w:t>I understand that I must not begin my research without full approval from</w:t>
      </w:r>
      <w:r>
        <w:rPr>
          <w:szCs w:val="22"/>
        </w:rPr>
        <w:t xml:space="preserve"> ISE Committee for Scientific Research</w:t>
      </w:r>
      <w:r w:rsidRPr="00554102">
        <w:rPr>
          <w:szCs w:val="22"/>
        </w:rPr>
        <w:t xml:space="preserve"> </w:t>
      </w:r>
      <w:r w:rsidRPr="00C331B7">
        <w:rPr>
          <w:szCs w:val="22"/>
        </w:rPr>
        <w:fldChar w:fldCharType="begin">
          <w:ffData>
            <w:name w:val="Check25"/>
            <w:enabled/>
            <w:calcOnExit w:val="0"/>
            <w:checkBox>
              <w:sizeAuto/>
              <w:default w:val="0"/>
            </w:checkBox>
          </w:ffData>
        </w:fldChar>
      </w:r>
      <w:bookmarkStart w:id="1" w:name="Check25"/>
      <w:r w:rsidRPr="00554102">
        <w:rPr>
          <w:szCs w:val="22"/>
        </w:rPr>
        <w:instrText xml:space="preserve"> </w:instrText>
      </w:r>
      <w:r w:rsidRPr="00C331B7">
        <w:rPr>
          <w:szCs w:val="22"/>
        </w:rPr>
        <w:instrText>FORMCHECKBOX</w:instrText>
      </w:r>
      <w:r w:rsidRPr="00554102">
        <w:rPr>
          <w:szCs w:val="22"/>
        </w:rPr>
        <w:instrText xml:space="preserve"> </w:instrText>
      </w:r>
      <w:r w:rsidRPr="00C331B7">
        <w:rPr>
          <w:szCs w:val="22"/>
        </w:rPr>
      </w:r>
      <w:r w:rsidRPr="00C331B7">
        <w:rPr>
          <w:szCs w:val="22"/>
        </w:rPr>
        <w:fldChar w:fldCharType="separate"/>
      </w:r>
      <w:r w:rsidRPr="00C331B7">
        <w:rPr>
          <w:szCs w:val="22"/>
        </w:rPr>
        <w:fldChar w:fldCharType="end"/>
      </w:r>
      <w:bookmarkEnd w:id="1"/>
    </w:p>
    <w:p w14:paraId="45B5FC99" w14:textId="77777777" w:rsidR="007F2AF9" w:rsidRPr="00F00557" w:rsidRDefault="007F2AF9" w:rsidP="007F2AF9">
      <w:pPr>
        <w:pStyle w:val="ListParagraph"/>
        <w:numPr>
          <w:ilvl w:val="0"/>
          <w:numId w:val="16"/>
        </w:numPr>
        <w:rPr>
          <w:szCs w:val="22"/>
          <w:lang w:val="en-US"/>
        </w:rPr>
      </w:pPr>
      <w:r w:rsidRPr="00B531A9">
        <w:rPr>
          <w:szCs w:val="22"/>
        </w:rPr>
        <w:t xml:space="preserve">I understand that any proposed changes to this study after receiving approval may require additional review. Such changes must be submitted to the Chair of </w:t>
      </w:r>
      <w:r>
        <w:rPr>
          <w:szCs w:val="22"/>
        </w:rPr>
        <w:t xml:space="preserve">ISE </w:t>
      </w:r>
      <w:r w:rsidRPr="00B531A9">
        <w:rPr>
          <w:szCs w:val="22"/>
        </w:rPr>
        <w:t xml:space="preserve">Committee </w:t>
      </w:r>
      <w:r>
        <w:rPr>
          <w:szCs w:val="22"/>
        </w:rPr>
        <w:t xml:space="preserve">for Scientific Research </w:t>
      </w:r>
      <w:r w:rsidRPr="00B531A9">
        <w:rPr>
          <w:szCs w:val="22"/>
        </w:rPr>
        <w:t>and may only be implemented following full approval.</w:t>
      </w:r>
      <w:r>
        <w:rPr>
          <w:szCs w:val="22"/>
        </w:rPr>
        <w:t xml:space="preserve"> </w:t>
      </w:r>
      <w:r w:rsidRPr="00554102">
        <w:rPr>
          <w:szCs w:val="22"/>
        </w:rPr>
        <w:t xml:space="preserve"> </w:t>
      </w:r>
      <w:r w:rsidRPr="00C331B7">
        <w:rPr>
          <w:szCs w:val="22"/>
        </w:rPr>
        <w:fldChar w:fldCharType="begin">
          <w:ffData>
            <w:name w:val="Check26"/>
            <w:enabled/>
            <w:calcOnExit w:val="0"/>
            <w:checkBox>
              <w:sizeAuto/>
              <w:default w:val="0"/>
            </w:checkBox>
          </w:ffData>
        </w:fldChar>
      </w:r>
      <w:bookmarkStart w:id="2" w:name="Check26"/>
      <w:r w:rsidRPr="00554102">
        <w:rPr>
          <w:szCs w:val="22"/>
        </w:rPr>
        <w:instrText xml:space="preserve"> </w:instrText>
      </w:r>
      <w:r w:rsidRPr="00C331B7">
        <w:rPr>
          <w:szCs w:val="22"/>
        </w:rPr>
        <w:instrText>FORMCHECKBOX</w:instrText>
      </w:r>
      <w:r w:rsidRPr="00554102">
        <w:rPr>
          <w:szCs w:val="22"/>
        </w:rPr>
        <w:instrText xml:space="preserve"> </w:instrText>
      </w:r>
      <w:r w:rsidRPr="00C331B7">
        <w:rPr>
          <w:szCs w:val="22"/>
        </w:rPr>
      </w:r>
      <w:r w:rsidRPr="00C331B7">
        <w:rPr>
          <w:szCs w:val="22"/>
        </w:rPr>
        <w:fldChar w:fldCharType="separate"/>
      </w:r>
      <w:r w:rsidRPr="00C331B7">
        <w:rPr>
          <w:szCs w:val="22"/>
        </w:rPr>
        <w:fldChar w:fldCharType="end"/>
      </w:r>
      <w:bookmarkEnd w:id="2"/>
    </w:p>
    <w:p w14:paraId="71A85777" w14:textId="77777777" w:rsidR="007F2AF9" w:rsidRPr="00F00557" w:rsidRDefault="007F2AF9" w:rsidP="007F2AF9">
      <w:pPr>
        <w:rPr>
          <w:szCs w:val="22"/>
          <w:lang w:val="en-US"/>
        </w:rPr>
      </w:pPr>
    </w:p>
    <w:p w14:paraId="45E0CDF5" w14:textId="77777777" w:rsidR="00C331B7" w:rsidRPr="002851E4" w:rsidRDefault="00C331B7" w:rsidP="00C331B7">
      <w:pPr>
        <w:rPr>
          <w:szCs w:val="22"/>
          <w:lang w:val="en-US"/>
        </w:rPr>
      </w:pPr>
    </w:p>
    <w:p w14:paraId="227DE359" w14:textId="77777777" w:rsidR="007F2AF9" w:rsidRDefault="007F2AF9" w:rsidP="007F2AF9">
      <w:pPr>
        <w:spacing w:line="360" w:lineRule="auto"/>
        <w:rPr>
          <w:b/>
          <w:bCs/>
          <w:szCs w:val="22"/>
          <w:lang w:val="en-US"/>
        </w:rPr>
      </w:pPr>
    </w:p>
    <w:p w14:paraId="339074EF" w14:textId="77777777" w:rsidR="007F2AF9" w:rsidRDefault="007F2AF9" w:rsidP="007F2AF9">
      <w:pPr>
        <w:spacing w:line="360" w:lineRule="auto"/>
        <w:rPr>
          <w:b/>
          <w:bCs/>
          <w:szCs w:val="22"/>
          <w:lang w:val="en-US"/>
        </w:rPr>
      </w:pPr>
    </w:p>
    <w:p w14:paraId="796D8F3B" w14:textId="528781EE" w:rsidR="007F2AF9" w:rsidRPr="007F2AF9" w:rsidRDefault="007F2AF9" w:rsidP="007F2AF9">
      <w:pPr>
        <w:spacing w:line="360" w:lineRule="auto"/>
        <w:rPr>
          <w:szCs w:val="22"/>
          <w:lang w:val="en-US"/>
        </w:rPr>
      </w:pPr>
      <w:r w:rsidRPr="007F2AF9">
        <w:rPr>
          <w:b/>
          <w:bCs/>
          <w:szCs w:val="22"/>
          <w:lang w:val="en-US"/>
        </w:rPr>
        <w:t>Researcher’s Full Name:</w:t>
      </w:r>
      <w:r w:rsidRPr="007F2AF9">
        <w:rPr>
          <w:szCs w:val="22"/>
          <w:lang w:val="en-US"/>
        </w:rPr>
        <w:t xml:space="preserve"> ____________________________________</w:t>
      </w:r>
      <w:r w:rsidRPr="007F2AF9">
        <w:rPr>
          <w:szCs w:val="22"/>
          <w:lang w:val="en-US"/>
        </w:rPr>
        <w:br/>
      </w:r>
      <w:r w:rsidRPr="007F2AF9">
        <w:rPr>
          <w:b/>
          <w:bCs/>
          <w:szCs w:val="22"/>
          <w:lang w:val="en-US"/>
        </w:rPr>
        <w:t>Researcher’s Signature:</w:t>
      </w:r>
      <w:r w:rsidRPr="007F2AF9">
        <w:rPr>
          <w:szCs w:val="22"/>
          <w:lang w:val="en-US"/>
        </w:rPr>
        <w:t xml:space="preserve"> ____________________________________</w:t>
      </w:r>
      <w:r w:rsidRPr="007F2AF9">
        <w:rPr>
          <w:szCs w:val="22"/>
          <w:lang w:val="en-US"/>
        </w:rPr>
        <w:br/>
      </w:r>
      <w:r w:rsidRPr="007F2AF9">
        <w:rPr>
          <w:b/>
          <w:bCs/>
          <w:szCs w:val="22"/>
          <w:lang w:val="en-US"/>
        </w:rPr>
        <w:t>Date:</w:t>
      </w:r>
      <w:r w:rsidRPr="007F2AF9">
        <w:rPr>
          <w:szCs w:val="22"/>
          <w:lang w:val="en-US"/>
        </w:rPr>
        <w:t xml:space="preserve"> ____________________________________</w:t>
      </w:r>
    </w:p>
    <w:p w14:paraId="7B1CD187" w14:textId="77777777" w:rsidR="007F2AF9" w:rsidRPr="007F2AF9" w:rsidRDefault="007F2AF9" w:rsidP="007F2AF9">
      <w:pPr>
        <w:spacing w:line="360" w:lineRule="auto"/>
        <w:rPr>
          <w:szCs w:val="22"/>
          <w:lang w:val="en-US"/>
        </w:rPr>
      </w:pPr>
      <w:r w:rsidRPr="007F2AF9">
        <w:rPr>
          <w:b/>
          <w:bCs/>
          <w:szCs w:val="22"/>
          <w:lang w:val="en-US"/>
        </w:rPr>
        <w:t>Supervisor’s Full Name (if applicable):</w:t>
      </w:r>
      <w:r w:rsidRPr="007F2AF9">
        <w:rPr>
          <w:szCs w:val="22"/>
          <w:lang w:val="en-US"/>
        </w:rPr>
        <w:t xml:space="preserve"> ____________________________________</w:t>
      </w:r>
      <w:r w:rsidRPr="007F2AF9">
        <w:rPr>
          <w:szCs w:val="22"/>
          <w:lang w:val="en-US"/>
        </w:rPr>
        <w:br/>
      </w:r>
      <w:r w:rsidRPr="007F2AF9">
        <w:rPr>
          <w:b/>
          <w:bCs/>
          <w:szCs w:val="22"/>
          <w:lang w:val="en-US"/>
        </w:rPr>
        <w:t>Supervisor’s Signature:</w:t>
      </w:r>
      <w:r w:rsidRPr="007F2AF9">
        <w:rPr>
          <w:szCs w:val="22"/>
          <w:lang w:val="en-US"/>
        </w:rPr>
        <w:t xml:space="preserve"> ____________________________________</w:t>
      </w:r>
      <w:r w:rsidRPr="007F2AF9">
        <w:rPr>
          <w:szCs w:val="22"/>
          <w:lang w:val="en-US"/>
        </w:rPr>
        <w:br/>
      </w:r>
      <w:r w:rsidRPr="007F2AF9">
        <w:rPr>
          <w:b/>
          <w:bCs/>
          <w:szCs w:val="22"/>
          <w:lang w:val="en-US"/>
        </w:rPr>
        <w:t>Date:</w:t>
      </w:r>
      <w:r w:rsidRPr="007F2AF9">
        <w:rPr>
          <w:szCs w:val="22"/>
          <w:lang w:val="en-US"/>
        </w:rPr>
        <w:t xml:space="preserve"> ____________________________________</w:t>
      </w:r>
    </w:p>
    <w:p w14:paraId="7931FBF8" w14:textId="77777777" w:rsidR="007C2373" w:rsidRPr="002851E4" w:rsidRDefault="007C2373" w:rsidP="007F2AF9">
      <w:pPr>
        <w:spacing w:line="360" w:lineRule="auto"/>
        <w:rPr>
          <w:szCs w:val="22"/>
          <w:lang w:val="en-US"/>
        </w:rPr>
      </w:pPr>
    </w:p>
    <w:p w14:paraId="0DD8B2F3" w14:textId="77777777" w:rsidR="00B23FE5" w:rsidRPr="002851E4" w:rsidRDefault="00B23FE5" w:rsidP="00C331B7">
      <w:pPr>
        <w:rPr>
          <w:lang w:val="en-US"/>
        </w:rPr>
      </w:pPr>
    </w:p>
    <w:p w14:paraId="5B8D78EA" w14:textId="77777777" w:rsidR="00914A48" w:rsidRPr="002851E4" w:rsidRDefault="00914A48" w:rsidP="00C331B7">
      <w:pPr>
        <w:rPr>
          <w:lang w:val="en-US"/>
        </w:rPr>
      </w:pPr>
    </w:p>
    <w:p w14:paraId="7CCE3B06" w14:textId="77777777" w:rsidR="007F2AF9" w:rsidRDefault="007F2AF9">
      <w:pPr>
        <w:spacing w:after="160" w:line="259" w:lineRule="auto"/>
        <w:rPr>
          <w:b/>
          <w:bCs/>
          <w:sz w:val="32"/>
          <w:szCs w:val="32"/>
        </w:rPr>
      </w:pPr>
      <w:r>
        <w:rPr>
          <w:b/>
          <w:bCs/>
          <w:sz w:val="32"/>
          <w:szCs w:val="32"/>
        </w:rPr>
        <w:br w:type="page"/>
      </w:r>
    </w:p>
    <w:p w14:paraId="04A2B6EA" w14:textId="10AAA024" w:rsidR="00F77DEA" w:rsidRPr="002851E4" w:rsidRDefault="00F77DEA" w:rsidP="00F77DEA">
      <w:pPr>
        <w:jc w:val="both"/>
        <w:rPr>
          <w:b/>
          <w:bCs/>
          <w:sz w:val="32"/>
          <w:szCs w:val="32"/>
          <w:lang w:val="en-US"/>
        </w:rPr>
      </w:pPr>
      <w:r w:rsidRPr="00B66EFE">
        <w:rPr>
          <w:b/>
          <w:bCs/>
          <w:sz w:val="32"/>
          <w:szCs w:val="32"/>
        </w:rPr>
        <w:lastRenderedPageBreak/>
        <w:t>Appendix 1. Materials relevant to the study (if any)</w:t>
      </w:r>
    </w:p>
    <w:p w14:paraId="73CBB2B3" w14:textId="77777777" w:rsidR="00914A48" w:rsidRPr="002851E4" w:rsidRDefault="00914A48" w:rsidP="00C331B7">
      <w:pPr>
        <w:rPr>
          <w:lang w:val="en-US"/>
        </w:rPr>
      </w:pPr>
    </w:p>
    <w:p w14:paraId="7C26FE63" w14:textId="77777777" w:rsidR="00914A48" w:rsidRPr="002851E4" w:rsidRDefault="00914A48" w:rsidP="00C331B7">
      <w:pPr>
        <w:rPr>
          <w:lang w:val="en-US"/>
        </w:rPr>
      </w:pPr>
    </w:p>
    <w:p w14:paraId="0CA06293" w14:textId="6ACDE3D3" w:rsidR="00914A48" w:rsidRPr="002851E4" w:rsidRDefault="00914A48" w:rsidP="00C331B7">
      <w:pPr>
        <w:rPr>
          <w:lang w:val="en-US"/>
        </w:rPr>
      </w:pPr>
    </w:p>
    <w:sectPr w:rsidR="00914A48" w:rsidRPr="002851E4" w:rsidSect="003E36E0">
      <w:headerReference w:type="default" r:id="rId7"/>
      <w:pgSz w:w="11900" w:h="16840"/>
      <w:pgMar w:top="851" w:right="851" w:bottom="851" w:left="851"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1F1B9D" w14:textId="77777777" w:rsidR="008148EA" w:rsidRDefault="008148EA" w:rsidP="00C47B1A">
      <w:r>
        <w:separator/>
      </w:r>
    </w:p>
  </w:endnote>
  <w:endnote w:type="continuationSeparator" w:id="0">
    <w:p w14:paraId="78CD0F64" w14:textId="77777777" w:rsidR="008148EA" w:rsidRDefault="008148EA" w:rsidP="00C47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58FC2E" w14:textId="77777777" w:rsidR="008148EA" w:rsidRDefault="008148EA" w:rsidP="00C47B1A">
      <w:r>
        <w:separator/>
      </w:r>
    </w:p>
  </w:footnote>
  <w:footnote w:type="continuationSeparator" w:id="0">
    <w:p w14:paraId="755C9C10" w14:textId="77777777" w:rsidR="008148EA" w:rsidRDefault="008148EA" w:rsidP="00C47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C58CE" w14:textId="56271A87" w:rsidR="002851E4" w:rsidRPr="002851E4" w:rsidRDefault="002851E4" w:rsidP="002851E4">
    <w:pPr>
      <w:suppressAutoHyphens/>
      <w:rPr>
        <w:bCs/>
        <w:i/>
        <w:iCs/>
        <w:sz w:val="28"/>
        <w:szCs w:val="28"/>
      </w:rPr>
    </w:pPr>
    <w:r w:rsidRPr="002851E4">
      <w:rPr>
        <w:bCs/>
        <w:i/>
        <w:iCs/>
        <w:sz w:val="28"/>
        <w:szCs w:val="28"/>
      </w:rPr>
      <w:t>Annex 2 to Research Ethics Policy of International School of Economics, MN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7687F"/>
    <w:multiLevelType w:val="hybridMultilevel"/>
    <w:tmpl w:val="9B629976"/>
    <w:lvl w:ilvl="0" w:tplc="AA32DF14">
      <w:start w:val="1"/>
      <w:numFmt w:val="lowerLetter"/>
      <w:lvlText w:val="(%1)"/>
      <w:lvlJc w:val="left"/>
      <w:pPr>
        <w:ind w:left="720" w:hanging="360"/>
      </w:pPr>
      <w:rPr>
        <w:rFonts w:asciiTheme="majorHAnsi" w:hAnsiTheme="majorHAnsi" w:cstheme="majorHAnsi"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B2322"/>
    <w:multiLevelType w:val="multilevel"/>
    <w:tmpl w:val="33861CB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117D2819"/>
    <w:multiLevelType w:val="hybridMultilevel"/>
    <w:tmpl w:val="189EE146"/>
    <w:lvl w:ilvl="0" w:tplc="65A83A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77DB3"/>
    <w:multiLevelType w:val="hybridMultilevel"/>
    <w:tmpl w:val="3B0ED39C"/>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8725A"/>
    <w:multiLevelType w:val="hybridMultilevel"/>
    <w:tmpl w:val="25EC32CA"/>
    <w:lvl w:ilvl="0" w:tplc="46127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2739BD"/>
    <w:multiLevelType w:val="hybridMultilevel"/>
    <w:tmpl w:val="E4A8A168"/>
    <w:lvl w:ilvl="0" w:tplc="942032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E6967"/>
    <w:multiLevelType w:val="hybridMultilevel"/>
    <w:tmpl w:val="DD4896EC"/>
    <w:lvl w:ilvl="0" w:tplc="AC8AAC8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363837E0"/>
    <w:multiLevelType w:val="hybridMultilevel"/>
    <w:tmpl w:val="610EABAE"/>
    <w:lvl w:ilvl="0" w:tplc="65502B3E">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8CE7BF9"/>
    <w:multiLevelType w:val="hybridMultilevel"/>
    <w:tmpl w:val="DD4896EC"/>
    <w:lvl w:ilvl="0" w:tplc="AC8AAC8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A08751A"/>
    <w:multiLevelType w:val="hybridMultilevel"/>
    <w:tmpl w:val="DD4896EC"/>
    <w:lvl w:ilvl="0" w:tplc="AC8AAC8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AAF1084"/>
    <w:multiLevelType w:val="multilevel"/>
    <w:tmpl w:val="8A541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7F0154"/>
    <w:multiLevelType w:val="hybridMultilevel"/>
    <w:tmpl w:val="C68094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0C26F0"/>
    <w:multiLevelType w:val="multilevel"/>
    <w:tmpl w:val="1C904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830249"/>
    <w:multiLevelType w:val="hybridMultilevel"/>
    <w:tmpl w:val="D8DC189E"/>
    <w:lvl w:ilvl="0" w:tplc="942032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B52447"/>
    <w:multiLevelType w:val="hybridMultilevel"/>
    <w:tmpl w:val="73BEC48C"/>
    <w:lvl w:ilvl="0" w:tplc="FFF26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0643A2"/>
    <w:multiLevelType w:val="hybridMultilevel"/>
    <w:tmpl w:val="B83A0F74"/>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861496"/>
    <w:multiLevelType w:val="hybridMultilevel"/>
    <w:tmpl w:val="C560A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95323F"/>
    <w:multiLevelType w:val="hybridMultilevel"/>
    <w:tmpl w:val="9B629976"/>
    <w:lvl w:ilvl="0" w:tplc="AA32DF14">
      <w:start w:val="1"/>
      <w:numFmt w:val="lowerLetter"/>
      <w:lvlText w:val="(%1)"/>
      <w:lvlJc w:val="left"/>
      <w:pPr>
        <w:ind w:left="720" w:hanging="360"/>
      </w:pPr>
      <w:rPr>
        <w:rFonts w:asciiTheme="majorHAnsi" w:hAnsiTheme="majorHAnsi" w:cstheme="majorHAnsi"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02095D"/>
    <w:multiLevelType w:val="hybridMultilevel"/>
    <w:tmpl w:val="A5042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717038"/>
    <w:multiLevelType w:val="hybridMultilevel"/>
    <w:tmpl w:val="E0D04D4A"/>
    <w:lvl w:ilvl="0" w:tplc="32680A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9917913">
    <w:abstractNumId w:val="16"/>
  </w:num>
  <w:num w:numId="2" w16cid:durableId="1500854104">
    <w:abstractNumId w:val="8"/>
  </w:num>
  <w:num w:numId="3" w16cid:durableId="2032874258">
    <w:abstractNumId w:val="7"/>
  </w:num>
  <w:num w:numId="4" w16cid:durableId="2035421052">
    <w:abstractNumId w:val="18"/>
  </w:num>
  <w:num w:numId="5" w16cid:durableId="695303394">
    <w:abstractNumId w:val="2"/>
  </w:num>
  <w:num w:numId="6" w16cid:durableId="714743965">
    <w:abstractNumId w:val="6"/>
  </w:num>
  <w:num w:numId="7" w16cid:durableId="1818954027">
    <w:abstractNumId w:val="11"/>
  </w:num>
  <w:num w:numId="8" w16cid:durableId="2027167997">
    <w:abstractNumId w:val="9"/>
  </w:num>
  <w:num w:numId="9" w16cid:durableId="1195844467">
    <w:abstractNumId w:val="14"/>
  </w:num>
  <w:num w:numId="10" w16cid:durableId="612975354">
    <w:abstractNumId w:val="5"/>
  </w:num>
  <w:num w:numId="11" w16cid:durableId="588583031">
    <w:abstractNumId w:val="13"/>
  </w:num>
  <w:num w:numId="12" w16cid:durableId="1164395622">
    <w:abstractNumId w:val="4"/>
  </w:num>
  <w:num w:numId="13" w16cid:durableId="1203327916">
    <w:abstractNumId w:val="17"/>
  </w:num>
  <w:num w:numId="14" w16cid:durableId="1025912338">
    <w:abstractNumId w:val="0"/>
  </w:num>
  <w:num w:numId="15" w16cid:durableId="319427747">
    <w:abstractNumId w:val="19"/>
  </w:num>
  <w:num w:numId="16" w16cid:durableId="1889953699">
    <w:abstractNumId w:val="3"/>
  </w:num>
  <w:num w:numId="17" w16cid:durableId="578100334">
    <w:abstractNumId w:val="15"/>
  </w:num>
  <w:num w:numId="18" w16cid:durableId="863057868">
    <w:abstractNumId w:val="1"/>
  </w:num>
  <w:num w:numId="19" w16cid:durableId="71438311">
    <w:abstractNumId w:val="12"/>
  </w:num>
  <w:num w:numId="20" w16cid:durableId="11742273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TczMTSztLQwszRS0lEKTi0uzszPAykwqQUAMbI/diwAAAA="/>
  </w:docVars>
  <w:rsids>
    <w:rsidRoot w:val="00557199"/>
    <w:rsid w:val="00004ECE"/>
    <w:rsid w:val="00040066"/>
    <w:rsid w:val="000815D5"/>
    <w:rsid w:val="000860A4"/>
    <w:rsid w:val="000A2FCF"/>
    <w:rsid w:val="000B13E8"/>
    <w:rsid w:val="000E5D50"/>
    <w:rsid w:val="000F228B"/>
    <w:rsid w:val="000F6562"/>
    <w:rsid w:val="0011473F"/>
    <w:rsid w:val="00151913"/>
    <w:rsid w:val="00156F0A"/>
    <w:rsid w:val="00156F41"/>
    <w:rsid w:val="00165083"/>
    <w:rsid w:val="00170323"/>
    <w:rsid w:val="001778F6"/>
    <w:rsid w:val="001C3789"/>
    <w:rsid w:val="001C4D40"/>
    <w:rsid w:val="001D06BC"/>
    <w:rsid w:val="001D418B"/>
    <w:rsid w:val="001D5E2E"/>
    <w:rsid w:val="001E6F3E"/>
    <w:rsid w:val="0020289F"/>
    <w:rsid w:val="00206EBD"/>
    <w:rsid w:val="00214C9D"/>
    <w:rsid w:val="0022129E"/>
    <w:rsid w:val="002247F3"/>
    <w:rsid w:val="00242250"/>
    <w:rsid w:val="002570F3"/>
    <w:rsid w:val="00280FC0"/>
    <w:rsid w:val="00281E30"/>
    <w:rsid w:val="002837CD"/>
    <w:rsid w:val="002851E4"/>
    <w:rsid w:val="00297CF5"/>
    <w:rsid w:val="002A483A"/>
    <w:rsid w:val="002C569E"/>
    <w:rsid w:val="002E3195"/>
    <w:rsid w:val="002F164B"/>
    <w:rsid w:val="00301EF6"/>
    <w:rsid w:val="00312EDC"/>
    <w:rsid w:val="00340310"/>
    <w:rsid w:val="00344BB2"/>
    <w:rsid w:val="0035145B"/>
    <w:rsid w:val="00353B25"/>
    <w:rsid w:val="00365CDF"/>
    <w:rsid w:val="0037132A"/>
    <w:rsid w:val="00391B87"/>
    <w:rsid w:val="003931F9"/>
    <w:rsid w:val="003A0C29"/>
    <w:rsid w:val="003C798F"/>
    <w:rsid w:val="003D552A"/>
    <w:rsid w:val="003D6248"/>
    <w:rsid w:val="003E21FC"/>
    <w:rsid w:val="003E36E0"/>
    <w:rsid w:val="003E3CB8"/>
    <w:rsid w:val="00401EB6"/>
    <w:rsid w:val="00425BBC"/>
    <w:rsid w:val="00447F5E"/>
    <w:rsid w:val="004555B9"/>
    <w:rsid w:val="00461936"/>
    <w:rsid w:val="00483295"/>
    <w:rsid w:val="004B28FA"/>
    <w:rsid w:val="004B453B"/>
    <w:rsid w:val="004D5215"/>
    <w:rsid w:val="004D7706"/>
    <w:rsid w:val="004F205E"/>
    <w:rsid w:val="004F4696"/>
    <w:rsid w:val="005028D3"/>
    <w:rsid w:val="00510A57"/>
    <w:rsid w:val="00554102"/>
    <w:rsid w:val="00557199"/>
    <w:rsid w:val="005670FE"/>
    <w:rsid w:val="005D52DB"/>
    <w:rsid w:val="005F3697"/>
    <w:rsid w:val="00613C5D"/>
    <w:rsid w:val="0062736F"/>
    <w:rsid w:val="00637645"/>
    <w:rsid w:val="00646E04"/>
    <w:rsid w:val="006503D1"/>
    <w:rsid w:val="0068278F"/>
    <w:rsid w:val="00685F08"/>
    <w:rsid w:val="00694128"/>
    <w:rsid w:val="006947E2"/>
    <w:rsid w:val="006F765D"/>
    <w:rsid w:val="00721DF1"/>
    <w:rsid w:val="00734FC2"/>
    <w:rsid w:val="00763706"/>
    <w:rsid w:val="00793731"/>
    <w:rsid w:val="007A13B9"/>
    <w:rsid w:val="007C0190"/>
    <w:rsid w:val="007C2373"/>
    <w:rsid w:val="007D029A"/>
    <w:rsid w:val="007E22DE"/>
    <w:rsid w:val="007E3215"/>
    <w:rsid w:val="007E68CB"/>
    <w:rsid w:val="007F2AF9"/>
    <w:rsid w:val="00801B64"/>
    <w:rsid w:val="00810230"/>
    <w:rsid w:val="00811C7A"/>
    <w:rsid w:val="008148EA"/>
    <w:rsid w:val="00814A9D"/>
    <w:rsid w:val="0081522A"/>
    <w:rsid w:val="008242CD"/>
    <w:rsid w:val="00861A6B"/>
    <w:rsid w:val="00877725"/>
    <w:rsid w:val="00897316"/>
    <w:rsid w:val="008B0698"/>
    <w:rsid w:val="008B2832"/>
    <w:rsid w:val="008B4284"/>
    <w:rsid w:val="008C5739"/>
    <w:rsid w:val="008D5222"/>
    <w:rsid w:val="008E26F4"/>
    <w:rsid w:val="0090210E"/>
    <w:rsid w:val="009054AA"/>
    <w:rsid w:val="0091289F"/>
    <w:rsid w:val="00914A48"/>
    <w:rsid w:val="00921E7F"/>
    <w:rsid w:val="00951798"/>
    <w:rsid w:val="009545CD"/>
    <w:rsid w:val="009774C9"/>
    <w:rsid w:val="009849E3"/>
    <w:rsid w:val="00984D8E"/>
    <w:rsid w:val="009B3CDB"/>
    <w:rsid w:val="009E3E52"/>
    <w:rsid w:val="009E53C8"/>
    <w:rsid w:val="00A12FF9"/>
    <w:rsid w:val="00A20C93"/>
    <w:rsid w:val="00A36279"/>
    <w:rsid w:val="00A5178A"/>
    <w:rsid w:val="00A74ADC"/>
    <w:rsid w:val="00A75B92"/>
    <w:rsid w:val="00A826CD"/>
    <w:rsid w:val="00AB01AF"/>
    <w:rsid w:val="00AC19EA"/>
    <w:rsid w:val="00AE654A"/>
    <w:rsid w:val="00AF0E7E"/>
    <w:rsid w:val="00B23FE5"/>
    <w:rsid w:val="00B30BF7"/>
    <w:rsid w:val="00B4618C"/>
    <w:rsid w:val="00B52249"/>
    <w:rsid w:val="00B61F24"/>
    <w:rsid w:val="00B66EFE"/>
    <w:rsid w:val="00B7014E"/>
    <w:rsid w:val="00B76FDC"/>
    <w:rsid w:val="00B935DE"/>
    <w:rsid w:val="00BB403D"/>
    <w:rsid w:val="00BD22B7"/>
    <w:rsid w:val="00BD55E5"/>
    <w:rsid w:val="00BF1DE0"/>
    <w:rsid w:val="00BF6A15"/>
    <w:rsid w:val="00BF7450"/>
    <w:rsid w:val="00C142AF"/>
    <w:rsid w:val="00C210F8"/>
    <w:rsid w:val="00C331B7"/>
    <w:rsid w:val="00C47B1A"/>
    <w:rsid w:val="00C527C2"/>
    <w:rsid w:val="00C7497B"/>
    <w:rsid w:val="00C91A5C"/>
    <w:rsid w:val="00C94481"/>
    <w:rsid w:val="00CB4245"/>
    <w:rsid w:val="00CC03B3"/>
    <w:rsid w:val="00CC7B89"/>
    <w:rsid w:val="00CE0640"/>
    <w:rsid w:val="00CE128C"/>
    <w:rsid w:val="00D12F05"/>
    <w:rsid w:val="00D20575"/>
    <w:rsid w:val="00D23AAC"/>
    <w:rsid w:val="00D361A8"/>
    <w:rsid w:val="00D47DB7"/>
    <w:rsid w:val="00D52EA3"/>
    <w:rsid w:val="00D55601"/>
    <w:rsid w:val="00D909F3"/>
    <w:rsid w:val="00D95A97"/>
    <w:rsid w:val="00D96BB7"/>
    <w:rsid w:val="00D97490"/>
    <w:rsid w:val="00DA4049"/>
    <w:rsid w:val="00DB5C59"/>
    <w:rsid w:val="00DB5D0A"/>
    <w:rsid w:val="00DC41AD"/>
    <w:rsid w:val="00DC7CBD"/>
    <w:rsid w:val="00DD4314"/>
    <w:rsid w:val="00DE372E"/>
    <w:rsid w:val="00DE7C80"/>
    <w:rsid w:val="00DF5B24"/>
    <w:rsid w:val="00E126CA"/>
    <w:rsid w:val="00E1515A"/>
    <w:rsid w:val="00E57810"/>
    <w:rsid w:val="00E62807"/>
    <w:rsid w:val="00E6714F"/>
    <w:rsid w:val="00E972AE"/>
    <w:rsid w:val="00EA280F"/>
    <w:rsid w:val="00EA2917"/>
    <w:rsid w:val="00EB6C9D"/>
    <w:rsid w:val="00EC6059"/>
    <w:rsid w:val="00ED3BD4"/>
    <w:rsid w:val="00ED73EE"/>
    <w:rsid w:val="00EE5E37"/>
    <w:rsid w:val="00EF0B2F"/>
    <w:rsid w:val="00EF12E1"/>
    <w:rsid w:val="00EF188F"/>
    <w:rsid w:val="00EF35FB"/>
    <w:rsid w:val="00F279D2"/>
    <w:rsid w:val="00F33865"/>
    <w:rsid w:val="00F35D23"/>
    <w:rsid w:val="00F36070"/>
    <w:rsid w:val="00F448B4"/>
    <w:rsid w:val="00F5599E"/>
    <w:rsid w:val="00F7311E"/>
    <w:rsid w:val="00F77DEA"/>
    <w:rsid w:val="00F81DE5"/>
    <w:rsid w:val="00F84936"/>
    <w:rsid w:val="00F90642"/>
    <w:rsid w:val="00FA4361"/>
    <w:rsid w:val="00FA6623"/>
    <w:rsid w:val="00FA6E7E"/>
    <w:rsid w:val="00FB415D"/>
    <w:rsid w:val="00FC722C"/>
    <w:rsid w:val="00FC7AA3"/>
    <w:rsid w:val="00FE3EC4"/>
    <w:rsid w:val="00FE53A2"/>
    <w:rsid w:val="00FE7F17"/>
    <w:rsid w:val="00FF524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1702D"/>
  <w15:chartTrackingRefBased/>
  <w15:docId w15:val="{B3CFD829-C02E-4509-A5DE-9E2D7F247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B7"/>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331B7"/>
    <w:pPr>
      <w:tabs>
        <w:tab w:val="left" w:pos="-1440"/>
        <w:tab w:val="left" w:pos="-720"/>
        <w:tab w:val="left" w:pos="0"/>
        <w:tab w:val="left" w:pos="720"/>
        <w:tab w:val="left" w:pos="5040"/>
      </w:tabs>
      <w:suppressAutoHyphens/>
      <w:jc w:val="both"/>
    </w:pPr>
    <w:rPr>
      <w:b/>
      <w:kern w:val="1"/>
    </w:rPr>
  </w:style>
  <w:style w:type="character" w:customStyle="1" w:styleId="BodyTextChar">
    <w:name w:val="Body Text Char"/>
    <w:basedOn w:val="DefaultParagraphFont"/>
    <w:link w:val="BodyText"/>
    <w:rsid w:val="00C331B7"/>
    <w:rPr>
      <w:rFonts w:ascii="Times New Roman" w:eastAsia="Times New Roman" w:hAnsi="Times New Roman" w:cs="Times New Roman"/>
      <w:b/>
      <w:kern w:val="1"/>
      <w:sz w:val="24"/>
      <w:szCs w:val="24"/>
      <w:lang w:val="en-GB" w:eastAsia="en-GB"/>
    </w:rPr>
  </w:style>
  <w:style w:type="paragraph" w:styleId="ListParagraph">
    <w:name w:val="List Paragraph"/>
    <w:basedOn w:val="Normal"/>
    <w:uiPriority w:val="34"/>
    <w:qFormat/>
    <w:rsid w:val="00C331B7"/>
    <w:pPr>
      <w:ind w:left="720"/>
      <w:contextualSpacing/>
    </w:pPr>
  </w:style>
  <w:style w:type="character" w:styleId="Hyperlink">
    <w:name w:val="Hyperlink"/>
    <w:basedOn w:val="DefaultParagraphFont"/>
    <w:uiPriority w:val="99"/>
    <w:unhideWhenUsed/>
    <w:rsid w:val="00C331B7"/>
    <w:rPr>
      <w:color w:val="0563C1" w:themeColor="hyperlink"/>
      <w:u w:val="single"/>
    </w:rPr>
  </w:style>
  <w:style w:type="table" w:styleId="TableGrid">
    <w:name w:val="Table Grid"/>
    <w:basedOn w:val="TableNormal"/>
    <w:uiPriority w:val="59"/>
    <w:rsid w:val="00C331B7"/>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B1A"/>
    <w:pPr>
      <w:tabs>
        <w:tab w:val="center" w:pos="4513"/>
        <w:tab w:val="right" w:pos="9026"/>
      </w:tabs>
    </w:pPr>
  </w:style>
  <w:style w:type="character" w:customStyle="1" w:styleId="HeaderChar">
    <w:name w:val="Header Char"/>
    <w:basedOn w:val="DefaultParagraphFont"/>
    <w:link w:val="Header"/>
    <w:uiPriority w:val="99"/>
    <w:rsid w:val="00C47B1A"/>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C47B1A"/>
    <w:pPr>
      <w:tabs>
        <w:tab w:val="center" w:pos="4513"/>
        <w:tab w:val="right" w:pos="9026"/>
      </w:tabs>
    </w:pPr>
  </w:style>
  <w:style w:type="character" w:customStyle="1" w:styleId="FooterChar">
    <w:name w:val="Footer Char"/>
    <w:basedOn w:val="DefaultParagraphFont"/>
    <w:link w:val="Footer"/>
    <w:uiPriority w:val="99"/>
    <w:rsid w:val="00C47B1A"/>
    <w:rPr>
      <w:rFonts w:ascii="Times New Roman" w:eastAsia="Times New Roman" w:hAnsi="Times New Roman" w:cs="Times New Roman"/>
      <w:sz w:val="24"/>
      <w:szCs w:val="24"/>
      <w:lang w:val="en-GB" w:eastAsia="en-GB"/>
    </w:rPr>
  </w:style>
  <w:style w:type="paragraph" w:customStyle="1" w:styleId="Default">
    <w:name w:val="Default"/>
    <w:uiPriority w:val="99"/>
    <w:rsid w:val="00B66EFE"/>
    <w:pPr>
      <w:widowControl w:val="0"/>
      <w:autoSpaceDE w:val="0"/>
      <w:autoSpaceDN w:val="0"/>
      <w:adjustRightInd w:val="0"/>
      <w:spacing w:after="0" w:line="240" w:lineRule="auto"/>
      <w:jc w:val="both"/>
    </w:pPr>
    <w:rPr>
      <w:rFonts w:ascii="Arial" w:eastAsia="Times New Roman" w:hAnsi="Arial" w:cs="Arial"/>
      <w:color w:val="000000"/>
      <w:sz w:val="24"/>
      <w:szCs w:val="24"/>
      <w:lang w:val="en-GB" w:eastAsia="en-GB"/>
    </w:rPr>
  </w:style>
  <w:style w:type="character" w:styleId="PlaceholderText">
    <w:name w:val="Placeholder Text"/>
    <w:basedOn w:val="DefaultParagraphFont"/>
    <w:uiPriority w:val="99"/>
    <w:semiHidden/>
    <w:rsid w:val="002851E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927040">
      <w:bodyDiv w:val="1"/>
      <w:marLeft w:val="0"/>
      <w:marRight w:val="0"/>
      <w:marTop w:val="0"/>
      <w:marBottom w:val="0"/>
      <w:divBdr>
        <w:top w:val="none" w:sz="0" w:space="0" w:color="auto"/>
        <w:left w:val="none" w:sz="0" w:space="0" w:color="auto"/>
        <w:bottom w:val="none" w:sz="0" w:space="0" w:color="auto"/>
        <w:right w:val="none" w:sz="0" w:space="0" w:color="auto"/>
      </w:divBdr>
    </w:div>
    <w:div w:id="340160307">
      <w:bodyDiv w:val="1"/>
      <w:marLeft w:val="0"/>
      <w:marRight w:val="0"/>
      <w:marTop w:val="0"/>
      <w:marBottom w:val="0"/>
      <w:divBdr>
        <w:top w:val="none" w:sz="0" w:space="0" w:color="auto"/>
        <w:left w:val="none" w:sz="0" w:space="0" w:color="auto"/>
        <w:bottom w:val="none" w:sz="0" w:space="0" w:color="auto"/>
        <w:right w:val="none" w:sz="0" w:space="0" w:color="auto"/>
      </w:divBdr>
    </w:div>
    <w:div w:id="389156423">
      <w:bodyDiv w:val="1"/>
      <w:marLeft w:val="0"/>
      <w:marRight w:val="0"/>
      <w:marTop w:val="0"/>
      <w:marBottom w:val="0"/>
      <w:divBdr>
        <w:top w:val="none" w:sz="0" w:space="0" w:color="auto"/>
        <w:left w:val="none" w:sz="0" w:space="0" w:color="auto"/>
        <w:bottom w:val="none" w:sz="0" w:space="0" w:color="auto"/>
        <w:right w:val="none" w:sz="0" w:space="0" w:color="auto"/>
      </w:divBdr>
    </w:div>
    <w:div w:id="1104157477">
      <w:bodyDiv w:val="1"/>
      <w:marLeft w:val="0"/>
      <w:marRight w:val="0"/>
      <w:marTop w:val="0"/>
      <w:marBottom w:val="0"/>
      <w:divBdr>
        <w:top w:val="none" w:sz="0" w:space="0" w:color="auto"/>
        <w:left w:val="none" w:sz="0" w:space="0" w:color="auto"/>
        <w:bottom w:val="none" w:sz="0" w:space="0" w:color="auto"/>
        <w:right w:val="none" w:sz="0" w:space="0" w:color="auto"/>
      </w:divBdr>
    </w:div>
    <w:div w:id="1184049445">
      <w:bodyDiv w:val="1"/>
      <w:marLeft w:val="0"/>
      <w:marRight w:val="0"/>
      <w:marTop w:val="0"/>
      <w:marBottom w:val="0"/>
      <w:divBdr>
        <w:top w:val="none" w:sz="0" w:space="0" w:color="auto"/>
        <w:left w:val="none" w:sz="0" w:space="0" w:color="auto"/>
        <w:bottom w:val="none" w:sz="0" w:space="0" w:color="auto"/>
        <w:right w:val="none" w:sz="0" w:space="0" w:color="auto"/>
      </w:divBdr>
    </w:div>
    <w:div w:id="138360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891</Words>
  <Characters>5081</Characters>
  <Application>Microsoft Office Word</Application>
  <DocSecurity>0</DocSecurity>
  <Lines>42</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Rakhimov</dc:creator>
  <cp:keywords/>
  <dc:description/>
  <cp:lastModifiedBy>Ikboljon Qoraboyev</cp:lastModifiedBy>
  <cp:revision>6</cp:revision>
  <dcterms:created xsi:type="dcterms:W3CDTF">2024-10-30T06:46:00Z</dcterms:created>
  <dcterms:modified xsi:type="dcterms:W3CDTF">2024-11-01T15:00:00Z</dcterms:modified>
</cp:coreProperties>
</file>